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7C01C" w14:textId="77777777" w:rsidR="008A0442" w:rsidRDefault="008A0442">
      <w:pPr>
        <w:spacing w:before="9" w:after="0" w:line="90" w:lineRule="exact"/>
        <w:rPr>
          <w:sz w:val="9"/>
          <w:szCs w:val="9"/>
        </w:rPr>
      </w:pPr>
    </w:p>
    <w:p w14:paraId="5121EF87" w14:textId="301B0907" w:rsidR="008A0442" w:rsidRDefault="00750E82">
      <w:pPr>
        <w:tabs>
          <w:tab w:val="left" w:pos="1580"/>
        </w:tabs>
        <w:spacing w:before="29"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700.1 Eligibility</w:t>
      </w:r>
      <w:r w:rsidR="00335F45"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 w:rsidR="00335F45">
        <w:rPr>
          <w:rFonts w:ascii="Arial" w:eastAsia="Arial" w:hAnsi="Arial" w:cs="Arial"/>
          <w:b/>
          <w:bCs/>
          <w:sz w:val="24"/>
          <w:szCs w:val="24"/>
        </w:rPr>
        <w:t>Determination</w:t>
      </w:r>
    </w:p>
    <w:p w14:paraId="1DEEE38A" w14:textId="77777777" w:rsidR="008A0442" w:rsidRDefault="008A0442">
      <w:pPr>
        <w:spacing w:before="19" w:after="0" w:line="220" w:lineRule="exact"/>
      </w:pPr>
    </w:p>
    <w:p w14:paraId="709BE246" w14:textId="77777777" w:rsidR="008A0442" w:rsidRDefault="00335F45">
      <w:pPr>
        <w:spacing w:after="0" w:line="240" w:lineRule="auto"/>
        <w:ind w:left="860" w:right="620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  The initial determinatio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 eligibility is not per</w:t>
      </w:r>
      <w:r>
        <w:rPr>
          <w:rFonts w:ascii="Arial" w:eastAsia="Arial" w:hAnsi="Arial" w:cs="Arial"/>
          <w:spacing w:val="-2"/>
          <w:sz w:val="24"/>
          <w:szCs w:val="24"/>
        </w:rPr>
        <w:t>m</w:t>
      </w:r>
      <w:r>
        <w:rPr>
          <w:rFonts w:ascii="Arial" w:eastAsia="Arial" w:hAnsi="Arial" w:cs="Arial"/>
          <w:sz w:val="24"/>
          <w:szCs w:val="24"/>
        </w:rPr>
        <w:t>anent.  The local department must redetermine the recipient’s eligibility at regular intervals.</w:t>
      </w:r>
    </w:p>
    <w:p w14:paraId="274479AA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08FC2755" w14:textId="77777777" w:rsidR="008A0442" w:rsidRDefault="00335F45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determine eligibili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y a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east once a year.</w:t>
      </w:r>
    </w:p>
    <w:p w14:paraId="4C7DA0AD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0A89DA8D" w14:textId="77777777" w:rsidR="008A0442" w:rsidRDefault="00335F45">
      <w:pPr>
        <w:spacing w:after="0" w:line="240" w:lineRule="auto"/>
        <w:ind w:left="860" w:right="236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terim changes are changes that occ</w:t>
      </w:r>
      <w:r>
        <w:rPr>
          <w:rFonts w:ascii="Arial" w:eastAsia="Arial" w:hAnsi="Arial" w:cs="Arial"/>
          <w:spacing w:val="-2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>r between rede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erminations.  If a change or a combination of changes oc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ur that in the judgment o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worker or supervisor warrants a review of the case situation, a full redetermination may be done.</w:t>
      </w:r>
    </w:p>
    <w:p w14:paraId="6592148F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302B9AC6" w14:textId="77777777" w:rsidR="008A0442" w:rsidRDefault="00335F45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 advers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ction is a decis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on to reduce or terminate a PAA grant.</w:t>
      </w:r>
    </w:p>
    <w:p w14:paraId="13DD7C31" w14:textId="77777777" w:rsidR="008A0442" w:rsidRDefault="008A0442">
      <w:pPr>
        <w:spacing w:before="1" w:after="0" w:line="160" w:lineRule="exact"/>
        <w:rPr>
          <w:sz w:val="16"/>
          <w:szCs w:val="16"/>
        </w:rPr>
      </w:pPr>
    </w:p>
    <w:p w14:paraId="32F22A9C" w14:textId="77777777" w:rsidR="008A0442" w:rsidRDefault="008A0442">
      <w:pPr>
        <w:spacing w:after="0" w:line="200" w:lineRule="exact"/>
        <w:rPr>
          <w:sz w:val="20"/>
          <w:szCs w:val="20"/>
        </w:rPr>
      </w:pPr>
    </w:p>
    <w:p w14:paraId="0F596F1A" w14:textId="46C1D92E" w:rsidR="008A0442" w:rsidRDefault="00750E82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700.2 The</w:t>
      </w:r>
      <w:r w:rsidR="00335F45">
        <w:rPr>
          <w:rFonts w:ascii="Arial" w:eastAsia="Arial" w:hAnsi="Arial" w:cs="Arial"/>
          <w:b/>
          <w:bCs/>
          <w:sz w:val="24"/>
          <w:szCs w:val="24"/>
        </w:rPr>
        <w:t xml:space="preserve"> Rede</w:t>
      </w:r>
      <w:r w:rsidR="00335F45">
        <w:rPr>
          <w:rFonts w:ascii="Arial" w:eastAsia="Arial" w:hAnsi="Arial" w:cs="Arial"/>
          <w:b/>
          <w:bCs/>
          <w:spacing w:val="2"/>
          <w:sz w:val="24"/>
          <w:szCs w:val="24"/>
        </w:rPr>
        <w:t>t</w:t>
      </w:r>
      <w:r w:rsidR="00335F45">
        <w:rPr>
          <w:rFonts w:ascii="Arial" w:eastAsia="Arial" w:hAnsi="Arial" w:cs="Arial"/>
          <w:b/>
          <w:bCs/>
          <w:sz w:val="24"/>
          <w:szCs w:val="24"/>
        </w:rPr>
        <w:t>ermination Process</w:t>
      </w:r>
    </w:p>
    <w:p w14:paraId="7507F668" w14:textId="77777777" w:rsidR="008A0442" w:rsidRDefault="008A0442">
      <w:pPr>
        <w:spacing w:before="19" w:after="0" w:line="220" w:lineRule="exact"/>
      </w:pPr>
    </w:p>
    <w:p w14:paraId="4D84FC4D" w14:textId="77777777" w:rsidR="008A0442" w:rsidRDefault="00335F45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se redetermination, the procedure f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 reviewing eligibility, to determine:</w:t>
      </w:r>
    </w:p>
    <w:p w14:paraId="01CFEE04" w14:textId="77777777" w:rsidR="008A0442" w:rsidRDefault="008A0442">
      <w:pPr>
        <w:spacing w:after="0" w:line="120" w:lineRule="exact"/>
        <w:rPr>
          <w:sz w:val="12"/>
          <w:szCs w:val="12"/>
        </w:rPr>
      </w:pPr>
    </w:p>
    <w:p w14:paraId="20EAD357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ntin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>ed eli</w:t>
      </w:r>
      <w:r>
        <w:rPr>
          <w:rFonts w:ascii="Arial" w:eastAsia="Arial" w:hAnsi="Arial" w:cs="Arial"/>
          <w:spacing w:val="1"/>
          <w:sz w:val="24"/>
          <w:szCs w:val="24"/>
        </w:rPr>
        <w:t>g</w:t>
      </w:r>
      <w:r>
        <w:rPr>
          <w:rFonts w:ascii="Arial" w:eastAsia="Arial" w:hAnsi="Arial" w:cs="Arial"/>
          <w:sz w:val="24"/>
          <w:szCs w:val="24"/>
        </w:rPr>
        <w:t>ibility</w:t>
      </w:r>
    </w:p>
    <w:p w14:paraId="6BBA79CF" w14:textId="77777777" w:rsidR="008A0442" w:rsidRDefault="008A0442">
      <w:pPr>
        <w:spacing w:after="0" w:line="120" w:lineRule="exact"/>
        <w:rPr>
          <w:sz w:val="12"/>
          <w:szCs w:val="12"/>
        </w:rPr>
      </w:pPr>
    </w:p>
    <w:p w14:paraId="6BDFFCCC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anges in grant amount</w:t>
      </w:r>
    </w:p>
    <w:p w14:paraId="0AF20F08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03374F32" w14:textId="77777777" w:rsidR="008A0442" w:rsidRDefault="00335F45">
      <w:pPr>
        <w:spacing w:after="0" w:line="240" w:lineRule="auto"/>
        <w:ind w:left="860" w:right="329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B.  Assign a </w:t>
      </w:r>
      <w:r>
        <w:rPr>
          <w:rFonts w:ascii="Arial" w:eastAsia="Arial" w:hAnsi="Arial" w:cs="Arial"/>
          <w:spacing w:val="1"/>
          <w:sz w:val="24"/>
          <w:szCs w:val="24"/>
        </w:rPr>
        <w:t>p</w:t>
      </w:r>
      <w:r>
        <w:rPr>
          <w:rFonts w:ascii="Arial" w:eastAsia="Arial" w:hAnsi="Arial" w:cs="Arial"/>
          <w:sz w:val="24"/>
          <w:szCs w:val="24"/>
        </w:rPr>
        <w:t>eriod of eligibility (redetermina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ion period) when the initial eligi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ility is determined.</w:t>
      </w:r>
    </w:p>
    <w:p w14:paraId="7BE5E7DC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3DFCD3B1" w14:textId="77777777" w:rsidR="008A0442" w:rsidRDefault="00335F45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determine eligibili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nually in most cases.</w:t>
      </w:r>
    </w:p>
    <w:p w14:paraId="275205F1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10BAC3D3" w14:textId="77777777" w:rsidR="008A0442" w:rsidRDefault="00335F45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certify less than annually if circumstances warrant.</w:t>
      </w:r>
    </w:p>
    <w:p w14:paraId="67F71DE3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0E427C10" w14:textId="22172FCC" w:rsidR="008A0442" w:rsidRDefault="00335F45">
      <w:pPr>
        <w:spacing w:after="0" w:line="240" w:lineRule="auto"/>
        <w:ind w:left="860" w:right="316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E.  The case manager must complete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the redetermination process </w:t>
      </w:r>
      <w:r>
        <w:rPr>
          <w:rFonts w:ascii="Arial" w:eastAsia="Arial" w:hAnsi="Arial" w:cs="Arial"/>
          <w:sz w:val="24"/>
          <w:szCs w:val="24"/>
          <w:u w:val="single" w:color="000000"/>
        </w:rPr>
        <w:t>before</w:t>
      </w:r>
      <w:r>
        <w:rPr>
          <w:rFonts w:ascii="Arial" w:eastAsia="Arial" w:hAnsi="Arial" w:cs="Arial"/>
          <w:sz w:val="24"/>
          <w:szCs w:val="24"/>
        </w:rPr>
        <w:t xml:space="preserve"> the certification period ends </w:t>
      </w:r>
      <w:r w:rsidR="00CC4251">
        <w:rPr>
          <w:rFonts w:ascii="Arial" w:eastAsia="Arial" w:hAnsi="Arial" w:cs="Arial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 taking the following steps:</w:t>
      </w:r>
    </w:p>
    <w:p w14:paraId="279E2930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799ED2D4" w14:textId="77777777" w:rsidR="008A0442" w:rsidRDefault="00335F45">
      <w:pPr>
        <w:spacing w:after="0" w:line="240" w:lineRule="auto"/>
        <w:ind w:left="1220" w:right="181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Notifying 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ustomers or authorized rep</w:t>
      </w:r>
      <w:r>
        <w:rPr>
          <w:rFonts w:ascii="Arial" w:eastAsia="Arial" w:hAnsi="Arial" w:cs="Arial"/>
          <w:spacing w:val="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esentatives that de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ermining continued eligibility is required to certify t</w:t>
      </w:r>
      <w:r>
        <w:rPr>
          <w:rFonts w:ascii="Arial" w:eastAsia="Arial" w:hAnsi="Arial" w:cs="Arial"/>
          <w:spacing w:val="-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m for a new certification period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and</w:t>
      </w:r>
    </w:p>
    <w:p w14:paraId="5D0AF84A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08E410AB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roviding a redetermination app</w:t>
      </w:r>
      <w:r>
        <w:rPr>
          <w:rFonts w:ascii="Arial" w:eastAsia="Arial" w:hAnsi="Arial" w:cs="Arial"/>
          <w:spacing w:val="1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tion and all necessa</w:t>
      </w:r>
      <w:r>
        <w:rPr>
          <w:rFonts w:ascii="Arial" w:eastAsia="Arial" w:hAnsi="Arial" w:cs="Arial"/>
          <w:spacing w:val="2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y forms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and</w:t>
      </w:r>
    </w:p>
    <w:p w14:paraId="3060252C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737ED389" w14:textId="77777777" w:rsidR="008A0442" w:rsidRDefault="00335F45">
      <w:pPr>
        <w:spacing w:after="0" w:line="240" w:lineRule="auto"/>
        <w:ind w:left="1220" w:right="512" w:hanging="36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Scheduling a new appointment date for an 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terview, unless wa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 xml:space="preserve">ed, if the date set by </w:t>
      </w:r>
      <w:r w:rsidR="000265B6">
        <w:rPr>
          <w:rFonts w:ascii="Arial" w:eastAsia="Arial" w:hAnsi="Arial" w:cs="Arial"/>
          <w:sz w:val="24"/>
          <w:szCs w:val="24"/>
        </w:rPr>
        <w:t xml:space="preserve">E&amp;E </w:t>
      </w:r>
      <w:r>
        <w:rPr>
          <w:rFonts w:ascii="Arial" w:eastAsia="Arial" w:hAnsi="Arial" w:cs="Arial"/>
          <w:sz w:val="24"/>
          <w:szCs w:val="24"/>
        </w:rPr>
        <w:t>is not acceptable to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case manager or customer, in time to provide uninterrupted benefits.</w:t>
      </w:r>
    </w:p>
    <w:p w14:paraId="638624B4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2C3B09FF" w14:textId="77777777" w:rsidR="008A0442" w:rsidRDefault="00335F45">
      <w:pPr>
        <w:spacing w:after="0" w:line="240" w:lineRule="auto"/>
        <w:ind w:left="860" w:right="461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F. </w:t>
      </w:r>
      <w:r>
        <w:rPr>
          <w:rFonts w:ascii="Arial" w:eastAsia="Arial" w:hAnsi="Arial" w:cs="Arial"/>
          <w:spacing w:val="1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llow the procedure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 determ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ing initial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ligibilit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with the following exception; </w:t>
      </w:r>
      <w:r w:rsidRPr="00A801A7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do</w:t>
      </w:r>
      <w:r w:rsidRPr="00A801A7">
        <w:rPr>
          <w:rFonts w:ascii="Arial" w:eastAsia="Arial" w:hAnsi="Arial" w:cs="Arial"/>
          <w:b/>
          <w:bCs/>
          <w:spacing w:val="1"/>
          <w:sz w:val="24"/>
          <w:szCs w:val="24"/>
          <w:u w:val="single" w:color="000000"/>
        </w:rPr>
        <w:t xml:space="preserve"> </w:t>
      </w:r>
      <w:r w:rsidRPr="00A801A7">
        <w:rPr>
          <w:rFonts w:ascii="Arial" w:eastAsia="Arial" w:hAnsi="Arial" w:cs="Arial"/>
          <w:b/>
          <w:bCs/>
          <w:sz w:val="24"/>
          <w:szCs w:val="24"/>
          <w:u w:val="single" w:color="000000"/>
        </w:rPr>
        <w:t>no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duplicate documentation for any factors that </w:t>
      </w:r>
      <w:r w:rsidRPr="00A801A7">
        <w:rPr>
          <w:rFonts w:ascii="Arial" w:eastAsia="Arial" w:hAnsi="Arial" w:cs="Arial"/>
          <w:b/>
          <w:sz w:val="24"/>
          <w:szCs w:val="24"/>
          <w:u w:val="single" w:color="000000"/>
        </w:rPr>
        <w:t>cannot</w:t>
      </w:r>
      <w:r>
        <w:rPr>
          <w:rFonts w:ascii="Arial" w:eastAsia="Arial" w:hAnsi="Arial" w:cs="Arial"/>
          <w:sz w:val="24"/>
          <w:szCs w:val="24"/>
        </w:rPr>
        <w:t xml:space="preserve"> change such as Social Secu</w:t>
      </w:r>
      <w:r>
        <w:rPr>
          <w:rFonts w:ascii="Arial" w:eastAsia="Arial" w:hAnsi="Arial" w:cs="Arial"/>
          <w:spacing w:val="2"/>
          <w:sz w:val="24"/>
          <w:szCs w:val="24"/>
        </w:rPr>
        <w:t>r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ty Numbers and birth certificates.</w:t>
      </w:r>
    </w:p>
    <w:p w14:paraId="6FFB5818" w14:textId="77777777" w:rsidR="008A0442" w:rsidRDefault="008A0442">
      <w:pPr>
        <w:spacing w:after="0"/>
        <w:sectPr w:rsidR="008A0442" w:rsidSect="00A801A7">
          <w:headerReference w:type="default" r:id="rId7"/>
          <w:footerReference w:type="default" r:id="rId8"/>
          <w:type w:val="continuous"/>
          <w:pgSz w:w="12240" w:h="15840"/>
          <w:pgMar w:top="620" w:right="1300" w:bottom="760" w:left="1300" w:header="432" w:footer="570" w:gutter="0"/>
          <w:pgNumType w:start="1"/>
          <w:cols w:space="720"/>
          <w:docGrid w:linePitch="299"/>
        </w:sectPr>
      </w:pPr>
    </w:p>
    <w:p w14:paraId="186F9678" w14:textId="77777777" w:rsidR="008A0442" w:rsidRDefault="008A0442">
      <w:pPr>
        <w:spacing w:before="9" w:after="0" w:line="90" w:lineRule="exact"/>
        <w:rPr>
          <w:sz w:val="9"/>
          <w:szCs w:val="9"/>
        </w:rPr>
      </w:pPr>
    </w:p>
    <w:p w14:paraId="0BEC35EA" w14:textId="77777777" w:rsidR="008A0442" w:rsidRDefault="00335F45">
      <w:pPr>
        <w:spacing w:before="29" w:after="0" w:line="240" w:lineRule="auto"/>
        <w:ind w:left="860" w:right="258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G.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Evaluate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 technical and financial eligi</w:t>
      </w:r>
      <w:r>
        <w:rPr>
          <w:rFonts w:ascii="Arial" w:eastAsia="Arial" w:hAnsi="Arial" w:cs="Arial"/>
          <w:spacing w:val="3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ilit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actors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ncentrating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os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 are more likely to change dur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g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ertificatio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eriods.</w:t>
      </w:r>
    </w:p>
    <w:p w14:paraId="7FDD0DF2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5E6D091A" w14:textId="77777777" w:rsidR="008A0442" w:rsidRDefault="00335F45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H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Verify:</w:t>
      </w:r>
    </w:p>
    <w:p w14:paraId="180324F5" w14:textId="77777777" w:rsidR="008A0442" w:rsidRDefault="008A0442">
      <w:pPr>
        <w:spacing w:after="0" w:line="120" w:lineRule="exact"/>
        <w:rPr>
          <w:sz w:val="12"/>
          <w:szCs w:val="12"/>
        </w:rPr>
      </w:pPr>
    </w:p>
    <w:p w14:paraId="4BAD7DCE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come</w:t>
      </w:r>
    </w:p>
    <w:p w14:paraId="59C02785" w14:textId="77777777" w:rsidR="008A0442" w:rsidRDefault="008A0442">
      <w:pPr>
        <w:spacing w:after="0" w:line="120" w:lineRule="exact"/>
        <w:rPr>
          <w:sz w:val="12"/>
          <w:szCs w:val="12"/>
        </w:rPr>
      </w:pPr>
    </w:p>
    <w:p w14:paraId="3BB8F16F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sets</w:t>
      </w:r>
    </w:p>
    <w:p w14:paraId="4112FA2E" w14:textId="77777777" w:rsidR="008A0442" w:rsidRDefault="008A0442">
      <w:pPr>
        <w:spacing w:after="0" w:line="120" w:lineRule="exact"/>
        <w:rPr>
          <w:sz w:val="12"/>
          <w:szCs w:val="12"/>
        </w:rPr>
      </w:pPr>
    </w:p>
    <w:p w14:paraId="10147BCC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estionable information</w:t>
      </w:r>
    </w:p>
    <w:p w14:paraId="7CDE06B7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6CB490DD" w14:textId="77777777" w:rsidR="008A0442" w:rsidRDefault="00335F45">
      <w:pPr>
        <w:tabs>
          <w:tab w:val="left" w:pos="860"/>
        </w:tabs>
        <w:spacing w:after="0" w:line="240" w:lineRule="auto"/>
        <w:ind w:left="860" w:right="982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I.</w:t>
      </w:r>
      <w:r>
        <w:rPr>
          <w:rFonts w:ascii="Arial" w:eastAsia="Arial" w:hAnsi="Arial" w:cs="Arial"/>
          <w:sz w:val="24"/>
          <w:szCs w:val="24"/>
        </w:rPr>
        <w:tab/>
        <w:t>Allow the customer or authorize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representative sufficient time to </w:t>
      </w:r>
      <w:r>
        <w:rPr>
          <w:rFonts w:ascii="Arial" w:eastAsia="Arial" w:hAnsi="Arial" w:cs="Arial"/>
          <w:spacing w:val="-1"/>
          <w:sz w:val="24"/>
          <w:szCs w:val="24"/>
        </w:rPr>
        <w:t>p</w:t>
      </w:r>
      <w:r>
        <w:rPr>
          <w:rFonts w:ascii="Arial" w:eastAsia="Arial" w:hAnsi="Arial" w:cs="Arial"/>
          <w:sz w:val="24"/>
          <w:szCs w:val="24"/>
        </w:rPr>
        <w:t>rovide required verification prior to the en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 the certification period to:</w:t>
      </w:r>
    </w:p>
    <w:p w14:paraId="66266E30" w14:textId="77777777" w:rsidR="008A0442" w:rsidRDefault="008A0442">
      <w:pPr>
        <w:spacing w:after="0" w:line="120" w:lineRule="exact"/>
        <w:rPr>
          <w:sz w:val="12"/>
          <w:szCs w:val="12"/>
        </w:rPr>
      </w:pPr>
    </w:p>
    <w:p w14:paraId="6B5E03AC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sure no break in benefits for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 eligible customer occurs, and</w:t>
      </w:r>
    </w:p>
    <w:p w14:paraId="10BFCE54" w14:textId="77777777" w:rsidR="008A0442" w:rsidRDefault="008A0442">
      <w:pPr>
        <w:spacing w:after="0" w:line="120" w:lineRule="exact"/>
        <w:rPr>
          <w:sz w:val="12"/>
          <w:szCs w:val="12"/>
        </w:rPr>
      </w:pPr>
    </w:p>
    <w:p w14:paraId="295B3546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otify an ineligible customer pri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 to the end of the certification period.</w:t>
      </w:r>
    </w:p>
    <w:p w14:paraId="2B178038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3F9EAA41" w14:textId="77777777" w:rsidR="008A0442" w:rsidRDefault="00335F45">
      <w:pPr>
        <w:spacing w:after="0" w:line="240" w:lineRule="auto"/>
        <w:ind w:left="860" w:right="32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No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: The method used in redetermining eligib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lity is similar to that used 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 the applica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ion proces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.</w:t>
      </w:r>
    </w:p>
    <w:p w14:paraId="44F64526" w14:textId="77777777" w:rsidR="008A0442" w:rsidRDefault="008A0442">
      <w:pPr>
        <w:spacing w:before="1" w:after="0" w:line="240" w:lineRule="exact"/>
        <w:rPr>
          <w:sz w:val="24"/>
          <w:szCs w:val="24"/>
        </w:rPr>
      </w:pPr>
    </w:p>
    <w:p w14:paraId="36C78BDC" w14:textId="2F2D83AD" w:rsidR="008A0442" w:rsidRDefault="00750E82">
      <w:pPr>
        <w:tabs>
          <w:tab w:val="left" w:pos="156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700.3 Interim</w:t>
      </w:r>
      <w:r w:rsidR="00335F45">
        <w:rPr>
          <w:rFonts w:ascii="Arial" w:eastAsia="Arial" w:hAnsi="Arial" w:cs="Arial"/>
          <w:b/>
          <w:bCs/>
          <w:sz w:val="24"/>
          <w:szCs w:val="24"/>
        </w:rPr>
        <w:t xml:space="preserve"> Change</w:t>
      </w:r>
    </w:p>
    <w:p w14:paraId="204D5496" w14:textId="77777777" w:rsidR="008A0442" w:rsidRDefault="008A0442">
      <w:pPr>
        <w:spacing w:before="19" w:after="0" w:line="220" w:lineRule="exact"/>
      </w:pPr>
    </w:p>
    <w:p w14:paraId="51B2B3EA" w14:textId="77777777" w:rsidR="008A0442" w:rsidRDefault="00335F45">
      <w:pPr>
        <w:spacing w:after="0" w:line="240" w:lineRule="auto"/>
        <w:ind w:left="860" w:right="460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  An interim change is any change occ</w:t>
      </w:r>
      <w:r>
        <w:rPr>
          <w:rFonts w:ascii="Arial" w:eastAsia="Arial" w:hAnsi="Arial" w:cs="Arial"/>
          <w:spacing w:val="-1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>rring in a recipient’s circumstances between the appl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tion and redeterm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ation, or redetermination and redetermination.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uch changes are generally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lated to the eligibility status of the grant.</w:t>
      </w:r>
    </w:p>
    <w:p w14:paraId="4FAD0567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3BB521C0" w14:textId="77777777" w:rsidR="008A0442" w:rsidRDefault="00335F45">
      <w:pPr>
        <w:spacing w:after="0" w:line="240" w:lineRule="auto"/>
        <w:ind w:left="860" w:right="380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  It is the responsibility of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recipient or authorized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presentative to report any change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ustomer’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llow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ble needs, income or resources.</w:t>
      </w:r>
    </w:p>
    <w:p w14:paraId="2EDC9AB8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602841C2" w14:textId="77777777" w:rsidR="008A0442" w:rsidRDefault="00335F45">
      <w:pPr>
        <w:spacing w:after="0" w:line="240" w:lineRule="auto"/>
        <w:ind w:left="860" w:right="96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 much as possible, the case manager should anticipate changes in the recipient’s income and resources.</w:t>
      </w:r>
    </w:p>
    <w:p w14:paraId="036FA32B" w14:textId="77777777" w:rsidR="008A0442" w:rsidRDefault="008A0442">
      <w:pPr>
        <w:spacing w:after="0" w:line="120" w:lineRule="exact"/>
        <w:rPr>
          <w:sz w:val="12"/>
          <w:szCs w:val="12"/>
        </w:rPr>
      </w:pPr>
    </w:p>
    <w:p w14:paraId="6CD36D7A" w14:textId="77777777" w:rsidR="008A0442" w:rsidRDefault="00335F45">
      <w:pPr>
        <w:spacing w:after="0" w:line="240" w:lineRule="auto"/>
        <w:ind w:left="1220" w:right="958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 example, set an a</w:t>
      </w:r>
      <w:r>
        <w:rPr>
          <w:rFonts w:ascii="Arial" w:eastAsia="Arial" w:hAnsi="Arial" w:cs="Arial"/>
          <w:spacing w:val="-2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ert for f</w:t>
      </w:r>
      <w:r>
        <w:rPr>
          <w:rFonts w:ascii="Arial" w:eastAsia="Arial" w:hAnsi="Arial" w:cs="Arial"/>
          <w:spacing w:val="-2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llow-up on cases with recipients whose resources are close to the allowable limit.</w:t>
      </w:r>
    </w:p>
    <w:p w14:paraId="061BDEC1" w14:textId="77777777" w:rsidR="008A0442" w:rsidRDefault="008A0442">
      <w:pPr>
        <w:spacing w:after="0" w:line="120" w:lineRule="exact"/>
        <w:rPr>
          <w:sz w:val="12"/>
          <w:szCs w:val="12"/>
        </w:rPr>
      </w:pPr>
    </w:p>
    <w:p w14:paraId="763D4849" w14:textId="77777777" w:rsidR="008A0442" w:rsidRDefault="00335F45" w:rsidP="003A7DB0">
      <w:pPr>
        <w:spacing w:after="0" w:line="240" w:lineRule="auto"/>
        <w:ind w:left="1260" w:right="-20" w:hanging="40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="003A7DB0">
        <w:rPr>
          <w:rFonts w:ascii="Arial" w:eastAsia="Arial" w:hAnsi="Arial" w:cs="Arial"/>
          <w:sz w:val="24"/>
          <w:szCs w:val="24"/>
        </w:rPr>
        <w:t>Review c</w:t>
      </w:r>
      <w:r>
        <w:rPr>
          <w:rFonts w:ascii="Arial" w:eastAsia="Arial" w:hAnsi="Arial" w:cs="Arial"/>
          <w:sz w:val="24"/>
          <w:szCs w:val="24"/>
        </w:rPr>
        <w:t>ases with customers who receiv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ension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nefits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074D12">
        <w:rPr>
          <w:rFonts w:ascii="Arial" w:eastAsia="Arial" w:hAnsi="Arial" w:cs="Arial"/>
          <w:sz w:val="24"/>
          <w:szCs w:val="24"/>
        </w:rPr>
        <w:t xml:space="preserve">other than </w:t>
      </w:r>
      <w:r>
        <w:rPr>
          <w:rFonts w:ascii="Arial" w:eastAsia="Arial" w:hAnsi="Arial" w:cs="Arial"/>
          <w:sz w:val="24"/>
          <w:szCs w:val="24"/>
        </w:rPr>
        <w:t>Social</w:t>
      </w:r>
      <w:r w:rsidR="003A7D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urity at the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ime that those benefits change.</w:t>
      </w:r>
    </w:p>
    <w:p w14:paraId="280AFEE0" w14:textId="77777777" w:rsidR="008A0442" w:rsidRDefault="008A0442">
      <w:pPr>
        <w:spacing w:before="1" w:after="0" w:line="240" w:lineRule="exact"/>
        <w:rPr>
          <w:sz w:val="24"/>
          <w:szCs w:val="24"/>
        </w:rPr>
      </w:pPr>
    </w:p>
    <w:p w14:paraId="48E08FA5" w14:textId="2FDD5B33" w:rsidR="008A0442" w:rsidRDefault="00750E82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700.4 Interim</w:t>
      </w:r>
      <w:r w:rsidR="00335F45">
        <w:rPr>
          <w:rFonts w:ascii="Arial" w:eastAsia="Arial" w:hAnsi="Arial" w:cs="Arial"/>
          <w:b/>
          <w:bCs/>
          <w:sz w:val="24"/>
          <w:szCs w:val="24"/>
        </w:rPr>
        <w:t xml:space="preserve"> Change Process</w:t>
      </w:r>
    </w:p>
    <w:p w14:paraId="69F39697" w14:textId="77777777" w:rsidR="008A0442" w:rsidRDefault="008A0442">
      <w:pPr>
        <w:spacing w:before="19" w:after="0" w:line="220" w:lineRule="exact"/>
      </w:pPr>
    </w:p>
    <w:p w14:paraId="40E4FD0A" w14:textId="77777777" w:rsidR="008A0442" w:rsidRPr="00A801A7" w:rsidRDefault="00335F45" w:rsidP="00A801A7">
      <w:pPr>
        <w:pStyle w:val="NoSpacing"/>
        <w:numPr>
          <w:ilvl w:val="0"/>
          <w:numId w:val="6"/>
        </w:numPr>
        <w:ind w:left="810" w:hanging="270"/>
        <w:rPr>
          <w:rFonts w:ascii="Arial" w:hAnsi="Arial" w:cs="Arial"/>
          <w:sz w:val="24"/>
          <w:szCs w:val="24"/>
        </w:rPr>
      </w:pPr>
      <w:r w:rsidRPr="00A801A7">
        <w:rPr>
          <w:rFonts w:ascii="Arial" w:hAnsi="Arial" w:cs="Arial"/>
          <w:sz w:val="24"/>
          <w:szCs w:val="24"/>
        </w:rPr>
        <w:t>Customers must report changes</w:t>
      </w:r>
      <w:r w:rsidRPr="00A801A7">
        <w:rPr>
          <w:rFonts w:ascii="Arial" w:hAnsi="Arial" w:cs="Arial"/>
          <w:spacing w:val="1"/>
          <w:sz w:val="24"/>
          <w:szCs w:val="24"/>
        </w:rPr>
        <w:t xml:space="preserve"> </w:t>
      </w:r>
      <w:r w:rsidRPr="00A801A7">
        <w:rPr>
          <w:rFonts w:ascii="Arial" w:hAnsi="Arial" w:cs="Arial"/>
          <w:sz w:val="24"/>
          <w:szCs w:val="24"/>
        </w:rPr>
        <w:t>that affect eligibility or the amount of the benefit within 10 days of the change.</w:t>
      </w:r>
    </w:p>
    <w:p w14:paraId="2BCC4ED6" w14:textId="77777777" w:rsidR="008A0442" w:rsidRPr="00A801A7" w:rsidRDefault="008A0442" w:rsidP="00A801A7">
      <w:pPr>
        <w:pStyle w:val="NoSpacing"/>
        <w:ind w:hanging="180"/>
        <w:rPr>
          <w:rFonts w:ascii="Arial" w:hAnsi="Arial" w:cs="Arial"/>
          <w:sz w:val="24"/>
          <w:szCs w:val="24"/>
        </w:rPr>
      </w:pPr>
    </w:p>
    <w:p w14:paraId="57F9384A" w14:textId="77777777" w:rsidR="00A801A7" w:rsidRPr="00A801A7" w:rsidRDefault="00335F45" w:rsidP="00A801A7">
      <w:pPr>
        <w:pStyle w:val="NoSpacing"/>
        <w:numPr>
          <w:ilvl w:val="0"/>
          <w:numId w:val="6"/>
        </w:numPr>
        <w:ind w:left="810" w:hanging="270"/>
        <w:rPr>
          <w:rFonts w:ascii="Arial" w:hAnsi="Arial" w:cs="Arial"/>
          <w:sz w:val="24"/>
          <w:szCs w:val="24"/>
        </w:rPr>
      </w:pPr>
      <w:r w:rsidRPr="00A801A7">
        <w:rPr>
          <w:rFonts w:ascii="Arial" w:hAnsi="Arial" w:cs="Arial"/>
          <w:sz w:val="24"/>
          <w:szCs w:val="24"/>
        </w:rPr>
        <w:t>Changes that occur during the assigned period of eligibility (certification period)</w:t>
      </w:r>
      <w:r w:rsidR="00A801A7" w:rsidRPr="00A801A7">
        <w:rPr>
          <w:rFonts w:ascii="Arial" w:hAnsi="Arial" w:cs="Arial"/>
          <w:sz w:val="24"/>
          <w:szCs w:val="24"/>
        </w:rPr>
        <w:t xml:space="preserve"> </w:t>
      </w:r>
      <w:r w:rsidRPr="00A801A7">
        <w:rPr>
          <w:rFonts w:ascii="Arial" w:hAnsi="Arial" w:cs="Arial"/>
          <w:sz w:val="24"/>
          <w:szCs w:val="24"/>
        </w:rPr>
        <w:t>are interim changes</w:t>
      </w:r>
    </w:p>
    <w:p w14:paraId="0EF152D7" w14:textId="77777777" w:rsidR="00A801A7" w:rsidRDefault="00A801A7" w:rsidP="00A801A7">
      <w:pPr>
        <w:spacing w:after="0" w:line="240" w:lineRule="auto"/>
        <w:ind w:left="459" w:right="329"/>
        <w:jc w:val="center"/>
        <w:rPr>
          <w:rFonts w:ascii="Arial" w:eastAsia="Arial" w:hAnsi="Arial" w:cs="Arial"/>
          <w:sz w:val="24"/>
          <w:szCs w:val="24"/>
        </w:rPr>
      </w:pPr>
    </w:p>
    <w:p w14:paraId="5B03C16B" w14:textId="77777777" w:rsidR="008A0442" w:rsidRDefault="00335F45" w:rsidP="00A801A7">
      <w:pPr>
        <w:spacing w:after="0" w:line="240" w:lineRule="auto"/>
        <w:ind w:left="459" w:right="329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.</w:t>
      </w:r>
    </w:p>
    <w:p w14:paraId="3A20125E" w14:textId="77777777" w:rsidR="008A0442" w:rsidRDefault="008A0442">
      <w:pPr>
        <w:spacing w:after="0"/>
        <w:sectPr w:rsidR="008A0442">
          <w:pgSz w:w="12240" w:h="15840"/>
          <w:pgMar w:top="620" w:right="1300" w:bottom="760" w:left="1300" w:header="0" w:footer="570" w:gutter="0"/>
          <w:cols w:space="720"/>
        </w:sectPr>
      </w:pPr>
    </w:p>
    <w:p w14:paraId="7B6D7A95" w14:textId="77777777" w:rsidR="008A0442" w:rsidRDefault="00335F45">
      <w:pPr>
        <w:spacing w:before="29"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>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The customer must 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eport the following changes:</w:t>
      </w:r>
    </w:p>
    <w:p w14:paraId="3204AF8C" w14:textId="77777777" w:rsidR="008A0442" w:rsidRDefault="008A0442">
      <w:pPr>
        <w:spacing w:after="0" w:line="120" w:lineRule="exact"/>
        <w:rPr>
          <w:sz w:val="12"/>
          <w:szCs w:val="12"/>
        </w:rPr>
      </w:pPr>
    </w:p>
    <w:p w14:paraId="78CF6CCA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ddress</w:t>
      </w:r>
    </w:p>
    <w:p w14:paraId="488D86E8" w14:textId="77777777" w:rsidR="008A0442" w:rsidRDefault="008A0442">
      <w:pPr>
        <w:spacing w:after="0" w:line="120" w:lineRule="exact"/>
        <w:rPr>
          <w:sz w:val="12"/>
          <w:szCs w:val="12"/>
        </w:rPr>
      </w:pPr>
    </w:p>
    <w:p w14:paraId="787D4021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sets</w:t>
      </w:r>
    </w:p>
    <w:p w14:paraId="7812279F" w14:textId="77777777" w:rsidR="008A0442" w:rsidRDefault="008A0442">
      <w:pPr>
        <w:spacing w:after="0" w:line="120" w:lineRule="exact"/>
        <w:rPr>
          <w:sz w:val="12"/>
          <w:szCs w:val="12"/>
        </w:rPr>
      </w:pPr>
    </w:p>
    <w:p w14:paraId="6B8705DB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earned income</w:t>
      </w:r>
    </w:p>
    <w:p w14:paraId="35F88F95" w14:textId="77777777" w:rsidR="008A0442" w:rsidRDefault="008A0442">
      <w:pPr>
        <w:spacing w:after="0" w:line="120" w:lineRule="exact"/>
        <w:rPr>
          <w:sz w:val="12"/>
          <w:szCs w:val="12"/>
        </w:rPr>
      </w:pPr>
    </w:p>
    <w:p w14:paraId="1BA905B2" w14:textId="77777777" w:rsidR="008A0442" w:rsidRPr="00E110E3" w:rsidRDefault="00335F45" w:rsidP="00E110E3">
      <w:pPr>
        <w:pStyle w:val="NoSpacing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E110E3">
        <w:rPr>
          <w:rFonts w:ascii="Arial" w:hAnsi="Arial" w:cs="Arial"/>
          <w:sz w:val="24"/>
          <w:szCs w:val="24"/>
        </w:rPr>
        <w:t>Benefits started or stopped</w:t>
      </w:r>
    </w:p>
    <w:p w14:paraId="3E4C4AD7" w14:textId="77777777" w:rsidR="00E110E3" w:rsidRPr="00E110E3" w:rsidRDefault="00335F45" w:rsidP="00E110E3">
      <w:pPr>
        <w:pStyle w:val="NoSpacing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E110E3">
        <w:rPr>
          <w:rFonts w:ascii="Arial" w:hAnsi="Arial" w:cs="Arial"/>
          <w:sz w:val="24"/>
          <w:szCs w:val="24"/>
        </w:rPr>
        <w:t xml:space="preserve">Benefits increased or decreased </w:t>
      </w:r>
    </w:p>
    <w:p w14:paraId="0FDFF765" w14:textId="77777777" w:rsidR="008A0442" w:rsidRPr="00E110E3" w:rsidRDefault="00335F45" w:rsidP="00E110E3">
      <w:pPr>
        <w:pStyle w:val="NoSpacing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E110E3">
        <w:rPr>
          <w:rFonts w:ascii="Arial" w:hAnsi="Arial" w:cs="Arial"/>
          <w:sz w:val="24"/>
          <w:szCs w:val="24"/>
        </w:rPr>
        <w:t>Lump sums</w:t>
      </w:r>
    </w:p>
    <w:p w14:paraId="1E2296A4" w14:textId="77777777" w:rsidR="008A0442" w:rsidRDefault="008A0442">
      <w:pPr>
        <w:spacing w:before="3" w:after="0" w:line="120" w:lineRule="exact"/>
        <w:rPr>
          <w:sz w:val="12"/>
          <w:szCs w:val="12"/>
        </w:rPr>
      </w:pPr>
    </w:p>
    <w:p w14:paraId="2FF9C6DA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4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arned in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ome</w:t>
      </w:r>
    </w:p>
    <w:p w14:paraId="1C4E78A8" w14:textId="77777777" w:rsidR="008A0442" w:rsidRDefault="008A0442">
      <w:pPr>
        <w:spacing w:after="0" w:line="120" w:lineRule="exact"/>
        <w:rPr>
          <w:sz w:val="12"/>
          <w:szCs w:val="12"/>
        </w:rPr>
      </w:pPr>
    </w:p>
    <w:p w14:paraId="0977883F" w14:textId="77777777" w:rsidR="00E110E3" w:rsidRPr="00E110E3" w:rsidRDefault="00335F45" w:rsidP="00E110E3">
      <w:pPr>
        <w:pStyle w:val="NoSpacing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E110E3">
        <w:rPr>
          <w:rFonts w:ascii="Arial" w:hAnsi="Arial" w:cs="Arial"/>
          <w:sz w:val="24"/>
          <w:szCs w:val="24"/>
        </w:rPr>
        <w:t>Full-time to part</w:t>
      </w:r>
      <w:r w:rsidRPr="00E110E3">
        <w:rPr>
          <w:rFonts w:ascii="Arial" w:hAnsi="Arial" w:cs="Arial"/>
          <w:spacing w:val="-1"/>
          <w:sz w:val="24"/>
          <w:szCs w:val="24"/>
        </w:rPr>
        <w:t>-</w:t>
      </w:r>
      <w:r w:rsidRPr="00E110E3">
        <w:rPr>
          <w:rFonts w:ascii="Arial" w:hAnsi="Arial" w:cs="Arial"/>
          <w:sz w:val="24"/>
          <w:szCs w:val="24"/>
        </w:rPr>
        <w:t>time</w:t>
      </w:r>
      <w:r w:rsidRPr="00E110E3">
        <w:rPr>
          <w:rFonts w:ascii="Arial" w:hAnsi="Arial" w:cs="Arial"/>
          <w:spacing w:val="-1"/>
          <w:sz w:val="24"/>
          <w:szCs w:val="24"/>
        </w:rPr>
        <w:t xml:space="preserve"> o</w:t>
      </w:r>
      <w:r w:rsidRPr="00E110E3">
        <w:rPr>
          <w:rFonts w:ascii="Arial" w:hAnsi="Arial" w:cs="Arial"/>
          <w:sz w:val="24"/>
          <w:szCs w:val="24"/>
        </w:rPr>
        <w:t xml:space="preserve">r part-time to full-time </w:t>
      </w:r>
    </w:p>
    <w:p w14:paraId="49B289BD" w14:textId="77777777" w:rsidR="008A0442" w:rsidRPr="00E110E3" w:rsidRDefault="00335F45" w:rsidP="00E110E3">
      <w:pPr>
        <w:pStyle w:val="NoSpacing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E110E3">
        <w:rPr>
          <w:rFonts w:ascii="Arial" w:hAnsi="Arial" w:cs="Arial"/>
          <w:sz w:val="24"/>
          <w:szCs w:val="24"/>
        </w:rPr>
        <w:t>New employment</w:t>
      </w:r>
    </w:p>
    <w:p w14:paraId="615B01FB" w14:textId="77777777" w:rsidR="008A0442" w:rsidRPr="00E110E3" w:rsidRDefault="00335F45" w:rsidP="00E110E3">
      <w:pPr>
        <w:pStyle w:val="NoSpacing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E110E3">
        <w:rPr>
          <w:rFonts w:ascii="Arial" w:hAnsi="Arial" w:cs="Arial"/>
          <w:sz w:val="24"/>
          <w:szCs w:val="24"/>
        </w:rPr>
        <w:t>Loss of a job</w:t>
      </w:r>
    </w:p>
    <w:p w14:paraId="7B67F0B8" w14:textId="77777777" w:rsidR="00E110E3" w:rsidRPr="00E110E3" w:rsidRDefault="00335F45" w:rsidP="00E110E3">
      <w:pPr>
        <w:pStyle w:val="NoSpacing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E110E3">
        <w:rPr>
          <w:rFonts w:ascii="Arial" w:hAnsi="Arial" w:cs="Arial"/>
          <w:sz w:val="24"/>
          <w:szCs w:val="24"/>
        </w:rPr>
        <w:t xml:space="preserve">Changing from one job to another </w:t>
      </w:r>
    </w:p>
    <w:p w14:paraId="5D8AAA51" w14:textId="77777777" w:rsidR="008A0442" w:rsidRPr="00E110E3" w:rsidRDefault="00335F45" w:rsidP="00E110E3">
      <w:pPr>
        <w:pStyle w:val="NoSpacing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E110E3">
        <w:rPr>
          <w:rFonts w:ascii="Arial" w:hAnsi="Arial" w:cs="Arial"/>
          <w:sz w:val="24"/>
          <w:szCs w:val="24"/>
        </w:rPr>
        <w:t>Rate of pay</w:t>
      </w:r>
    </w:p>
    <w:p w14:paraId="2BB4DFC9" w14:textId="77777777" w:rsidR="008A0442" w:rsidRDefault="008A0442">
      <w:pPr>
        <w:spacing w:before="3" w:after="0" w:line="120" w:lineRule="exact"/>
        <w:rPr>
          <w:sz w:val="12"/>
          <w:szCs w:val="12"/>
        </w:rPr>
      </w:pPr>
    </w:p>
    <w:p w14:paraId="54F9ED3F" w14:textId="77777777" w:rsidR="008A0442" w:rsidRDefault="00335F45">
      <w:pPr>
        <w:spacing w:after="0" w:line="240" w:lineRule="auto"/>
        <w:ind w:left="1220" w:right="234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No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 xml:space="preserve">: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ustomers must report changes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 ea</w:t>
      </w:r>
      <w:r>
        <w:rPr>
          <w:rFonts w:ascii="Arial" w:eastAsia="Arial" w:hAnsi="Arial" w:cs="Arial"/>
          <w:spacing w:val="2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ned inco</w:t>
      </w:r>
      <w:r>
        <w:rPr>
          <w:rFonts w:ascii="Arial" w:eastAsia="Arial" w:hAnsi="Arial" w:cs="Arial"/>
          <w:spacing w:val="2"/>
          <w:sz w:val="24"/>
          <w:szCs w:val="24"/>
        </w:rPr>
        <w:t>m</w:t>
      </w:r>
      <w:r>
        <w:rPr>
          <w:rFonts w:ascii="Arial" w:eastAsia="Arial" w:hAnsi="Arial" w:cs="Arial"/>
          <w:sz w:val="24"/>
          <w:szCs w:val="24"/>
        </w:rPr>
        <w:t>e within 10 days of receiving the first pay tha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flects the change.  If earnings are for piecework, they must report when the gross amount increases or decreases by more than $100 per month.</w:t>
      </w:r>
    </w:p>
    <w:p w14:paraId="130F71D1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528E0FEE" w14:textId="77777777" w:rsidR="008A0442" w:rsidRDefault="00335F45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ustomers can report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anges in person, by t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lephone, or by mail.</w:t>
      </w:r>
    </w:p>
    <w:p w14:paraId="2F05EF5C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11BC645B" w14:textId="77777777" w:rsidR="008A0442" w:rsidRDefault="00335F45">
      <w:pPr>
        <w:spacing w:after="0" w:line="240" w:lineRule="auto"/>
        <w:ind w:left="860" w:right="128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E.  When the change will </w:t>
      </w:r>
      <w:r>
        <w:rPr>
          <w:rFonts w:ascii="Arial" w:eastAsia="Arial" w:hAnsi="Arial" w:cs="Arial"/>
          <w:sz w:val="24"/>
          <w:szCs w:val="24"/>
          <w:u w:val="single" w:color="000000"/>
        </w:rPr>
        <w:t>increas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grant, case managers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make the effective date the month following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he month in whic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change oc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urred.</w:t>
      </w:r>
    </w:p>
    <w:p w14:paraId="0362B8ED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7D5D029B" w14:textId="77777777" w:rsidR="008A0442" w:rsidRDefault="00335F45">
      <w:pPr>
        <w:spacing w:after="0" w:line="240" w:lineRule="auto"/>
        <w:ind w:left="1220" w:right="183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f the customer reports the change after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month in which it occurred, make the grant increase effective the mont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llowing the month it is reported.</w:t>
      </w:r>
    </w:p>
    <w:p w14:paraId="743A0272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707CBF48" w14:textId="77777777" w:rsidR="008A0442" w:rsidRDefault="00335F45">
      <w:pPr>
        <w:spacing w:after="0" w:line="240" w:lineRule="auto"/>
        <w:ind w:left="1220" w:right="579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upplemental grants are needed only when the case manager is not able to make the change effective for the following month.</w:t>
      </w:r>
    </w:p>
    <w:p w14:paraId="7CC30E56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6209E9B5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o not give a supplement for the month in which the change is reported.</w:t>
      </w:r>
    </w:p>
    <w:p w14:paraId="3157B752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0D209437" w14:textId="77777777" w:rsidR="008A0442" w:rsidRDefault="00335F45">
      <w:pPr>
        <w:spacing w:after="0" w:line="240" w:lineRule="auto"/>
        <w:ind w:left="860" w:right="273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F. </w:t>
      </w:r>
      <w:r>
        <w:rPr>
          <w:rFonts w:ascii="Arial" w:eastAsia="Arial" w:hAnsi="Arial" w:cs="Arial"/>
          <w:spacing w:val="1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When the change will </w:t>
      </w:r>
      <w:r w:rsidRPr="003A7DB0">
        <w:rPr>
          <w:rFonts w:ascii="Arial" w:eastAsia="Arial" w:hAnsi="Arial" w:cs="Arial"/>
          <w:sz w:val="24"/>
          <w:szCs w:val="24"/>
          <w:u w:val="single" w:color="000000"/>
        </w:rPr>
        <w:t>decreas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grant, the effective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ate of the grant change is:</w:t>
      </w:r>
    </w:p>
    <w:p w14:paraId="35E2CA23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5871777B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month following the month i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hich the change oc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urred, but</w:t>
      </w:r>
    </w:p>
    <w:p w14:paraId="14019090" w14:textId="77777777" w:rsidR="008A0442" w:rsidRDefault="008A0442">
      <w:pPr>
        <w:spacing w:before="9" w:after="0" w:line="90" w:lineRule="exact"/>
        <w:rPr>
          <w:sz w:val="9"/>
          <w:szCs w:val="9"/>
        </w:rPr>
      </w:pPr>
    </w:p>
    <w:p w14:paraId="1B13A6DA" w14:textId="77777777" w:rsidR="008A0442" w:rsidRDefault="00335F45">
      <w:pPr>
        <w:spacing w:before="29" w:after="0" w:line="240" w:lineRule="auto"/>
        <w:ind w:left="1220" w:right="233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o later than the second subsequent mont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llowing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ont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 whic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change oc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urred.</w:t>
      </w:r>
    </w:p>
    <w:p w14:paraId="5BF4B80F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5646007F" w14:textId="77777777" w:rsidR="008A0442" w:rsidRDefault="00335F45">
      <w:pPr>
        <w:spacing w:after="0" w:line="240" w:lineRule="auto"/>
        <w:ind w:left="1220" w:right="14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No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: This delay occu</w:t>
      </w:r>
      <w:r>
        <w:rPr>
          <w:rFonts w:ascii="Arial" w:eastAsia="Arial" w:hAnsi="Arial" w:cs="Arial"/>
          <w:spacing w:val="2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 xml:space="preserve">s when the adverse action notice period expires during the month following the </w:t>
      </w:r>
      <w:r>
        <w:rPr>
          <w:rFonts w:ascii="Arial" w:eastAsia="Arial" w:hAnsi="Arial" w:cs="Arial"/>
          <w:spacing w:val="1"/>
          <w:sz w:val="24"/>
          <w:szCs w:val="24"/>
        </w:rPr>
        <w:t>m</w:t>
      </w:r>
      <w:r>
        <w:rPr>
          <w:rFonts w:ascii="Arial" w:eastAsia="Arial" w:hAnsi="Arial" w:cs="Arial"/>
          <w:sz w:val="24"/>
          <w:szCs w:val="24"/>
        </w:rPr>
        <w:t>onth the change occurred.</w:t>
      </w:r>
    </w:p>
    <w:p w14:paraId="568DFB4D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1FEE99C8" w14:textId="77777777" w:rsidR="008A0442" w:rsidRDefault="00335F45">
      <w:pPr>
        <w:spacing w:after="0" w:line="240" w:lineRule="auto"/>
        <w:ind w:left="1220" w:right="158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ustomers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ust repor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anges in earned in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ome within 10 days of receiving the first pay that reflects the change.</w:t>
      </w:r>
    </w:p>
    <w:p w14:paraId="1F8E5B36" w14:textId="77777777" w:rsidR="008A0442" w:rsidRDefault="008A0442">
      <w:pPr>
        <w:spacing w:after="0" w:line="120" w:lineRule="exact"/>
        <w:rPr>
          <w:sz w:val="12"/>
          <w:szCs w:val="12"/>
        </w:rPr>
      </w:pPr>
    </w:p>
    <w:p w14:paraId="334DDA05" w14:textId="77777777" w:rsidR="008A0442" w:rsidRDefault="00335F45">
      <w:pPr>
        <w:spacing w:after="0" w:line="240" w:lineRule="auto"/>
        <w:ind w:left="1220" w:right="904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 xml:space="preserve">4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If earnings are for piecework, </w:t>
      </w:r>
      <w:r>
        <w:rPr>
          <w:rFonts w:ascii="Arial" w:eastAsia="Arial" w:hAnsi="Arial" w:cs="Arial"/>
          <w:spacing w:val="-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hey must report </w:t>
      </w:r>
      <w:r>
        <w:rPr>
          <w:rFonts w:ascii="Arial" w:eastAsia="Arial" w:hAnsi="Arial" w:cs="Arial"/>
          <w:spacing w:val="-1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hen the gross amount increases or decreases by more than $100 per month.</w:t>
      </w:r>
    </w:p>
    <w:p w14:paraId="4CB1BC85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599A17D3" w14:textId="77777777" w:rsidR="008A0442" w:rsidRDefault="00335F45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G.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 w:rsidR="003A7DB0">
        <w:rPr>
          <w:rFonts w:ascii="Arial" w:eastAsia="Arial" w:hAnsi="Arial" w:cs="Arial"/>
          <w:sz w:val="24"/>
          <w:szCs w:val="24"/>
        </w:rPr>
        <w:t>Calculate a</w:t>
      </w:r>
      <w:r>
        <w:rPr>
          <w:rFonts w:ascii="Arial" w:eastAsia="Arial" w:hAnsi="Arial" w:cs="Arial"/>
          <w:sz w:val="24"/>
          <w:szCs w:val="24"/>
        </w:rPr>
        <w:t>n overpa</w:t>
      </w:r>
      <w:r>
        <w:rPr>
          <w:rFonts w:ascii="Arial" w:eastAsia="Arial" w:hAnsi="Arial" w:cs="Arial"/>
          <w:spacing w:val="1"/>
          <w:sz w:val="24"/>
          <w:szCs w:val="24"/>
        </w:rPr>
        <w:t>y</w:t>
      </w:r>
      <w:r>
        <w:rPr>
          <w:rFonts w:ascii="Arial" w:eastAsia="Arial" w:hAnsi="Arial" w:cs="Arial"/>
          <w:sz w:val="24"/>
          <w:szCs w:val="24"/>
        </w:rPr>
        <w:t>ment when:</w:t>
      </w:r>
    </w:p>
    <w:p w14:paraId="0790EDDF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5E022CEC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customer does not report a change timely;</w:t>
      </w:r>
    </w:p>
    <w:p w14:paraId="14823A52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6304146F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local department does not act on the change in a timely manner, or</w:t>
      </w:r>
    </w:p>
    <w:p w14:paraId="2E90CC74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040047B9" w14:textId="77777777" w:rsidR="008A0442" w:rsidRDefault="00335F45">
      <w:pPr>
        <w:spacing w:after="0" w:line="240" w:lineRule="auto"/>
        <w:ind w:left="1220" w:right="660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local department’s decisio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 uph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ld on appeal and the customer received benefits pending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appeal de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ision.</w:t>
      </w:r>
    </w:p>
    <w:p w14:paraId="19CC45EC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4CA32DAC" w14:textId="77777777" w:rsidR="008A0442" w:rsidRDefault="00335F45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J. 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reat a case transfer as an interim change.</w:t>
      </w:r>
    </w:p>
    <w:p w14:paraId="2B1C0F81" w14:textId="77777777" w:rsidR="008A0442" w:rsidRDefault="008A0442">
      <w:pPr>
        <w:spacing w:before="1" w:after="0" w:line="160" w:lineRule="exact"/>
        <w:rPr>
          <w:sz w:val="16"/>
          <w:szCs w:val="16"/>
        </w:rPr>
      </w:pPr>
    </w:p>
    <w:p w14:paraId="6E8B908B" w14:textId="77777777" w:rsidR="008A0442" w:rsidRDefault="008A0442">
      <w:pPr>
        <w:spacing w:after="0" w:line="200" w:lineRule="exact"/>
        <w:rPr>
          <w:sz w:val="20"/>
          <w:szCs w:val="20"/>
        </w:rPr>
      </w:pPr>
    </w:p>
    <w:p w14:paraId="7B3505AD" w14:textId="221341D9" w:rsidR="008A0442" w:rsidRDefault="00750E82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700.5 Anticipated</w:t>
      </w:r>
      <w:r w:rsidR="00335F45">
        <w:rPr>
          <w:rFonts w:ascii="Arial" w:eastAsia="Arial" w:hAnsi="Arial" w:cs="Arial"/>
          <w:b/>
          <w:bCs/>
          <w:sz w:val="24"/>
          <w:szCs w:val="24"/>
        </w:rPr>
        <w:t xml:space="preserve"> Changes</w:t>
      </w:r>
    </w:p>
    <w:p w14:paraId="3C27AE51" w14:textId="77777777" w:rsidR="008A0442" w:rsidRDefault="008A0442">
      <w:pPr>
        <w:spacing w:before="19" w:after="0" w:line="220" w:lineRule="exact"/>
      </w:pPr>
    </w:p>
    <w:p w14:paraId="595725A0" w14:textId="41ED57AC" w:rsidR="008A0442" w:rsidRDefault="00335F45">
      <w:pPr>
        <w:spacing w:after="0" w:line="240" w:lineRule="auto"/>
        <w:ind w:left="860" w:right="259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  Create a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750E82">
        <w:rPr>
          <w:rFonts w:ascii="Arial" w:eastAsia="Arial" w:hAnsi="Arial" w:cs="Arial"/>
          <w:b/>
          <w:bCs/>
          <w:sz w:val="24"/>
          <w:szCs w:val="24"/>
        </w:rPr>
        <w:t>E&amp;E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Aler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hen chan</w:t>
      </w:r>
      <w:r>
        <w:rPr>
          <w:rFonts w:ascii="Arial" w:eastAsia="Arial" w:hAnsi="Arial" w:cs="Arial"/>
          <w:spacing w:val="1"/>
          <w:sz w:val="24"/>
          <w:szCs w:val="24"/>
        </w:rPr>
        <w:t>g</w:t>
      </w:r>
      <w:r>
        <w:rPr>
          <w:rFonts w:ascii="Arial" w:eastAsia="Arial" w:hAnsi="Arial" w:cs="Arial"/>
          <w:sz w:val="24"/>
          <w:szCs w:val="24"/>
        </w:rPr>
        <w:t>es that affect eli</w:t>
      </w:r>
      <w:r>
        <w:rPr>
          <w:rFonts w:ascii="Arial" w:eastAsia="Arial" w:hAnsi="Arial" w:cs="Arial"/>
          <w:spacing w:val="-1"/>
          <w:sz w:val="24"/>
          <w:szCs w:val="24"/>
        </w:rPr>
        <w:t>g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ility or the benefit amount are anticipated.</w:t>
      </w:r>
    </w:p>
    <w:p w14:paraId="7F4B60E9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09D1B92B" w14:textId="77777777" w:rsidR="008A0442" w:rsidRDefault="00335F45">
      <w:pPr>
        <w:spacing w:after="0" w:line="240" w:lineRule="auto"/>
        <w:ind w:left="860" w:right="487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  Contact the customer to confirm that the anticipated change actually occurred before taking action.</w:t>
      </w:r>
    </w:p>
    <w:p w14:paraId="4DB95719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5A4F47ED" w14:textId="77777777" w:rsidR="008A0442" w:rsidRDefault="00335F45">
      <w:pPr>
        <w:spacing w:after="0" w:line="240" w:lineRule="auto"/>
        <w:ind w:left="860" w:right="299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hen changes in a recipient’s circumstances are brought to the attention of the local department by other responsible sou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es, such as social service workers, hospital</w:t>
      </w:r>
      <w:r w:rsidR="003A7DB0">
        <w:rPr>
          <w:rFonts w:ascii="Arial" w:eastAsia="Arial" w:hAnsi="Arial" w:cs="Arial"/>
          <w:sz w:val="24"/>
          <w:szCs w:val="24"/>
        </w:rPr>
        <w:t xml:space="preserve"> staff</w:t>
      </w:r>
      <w:r>
        <w:rPr>
          <w:rFonts w:ascii="Arial" w:eastAsia="Arial" w:hAnsi="Arial" w:cs="Arial"/>
          <w:sz w:val="24"/>
          <w:szCs w:val="24"/>
        </w:rPr>
        <w:t xml:space="preserve">, or care providers, </w:t>
      </w:r>
      <w:r w:rsidR="003A7DB0">
        <w:rPr>
          <w:rFonts w:ascii="Arial" w:eastAsia="Arial" w:hAnsi="Arial" w:cs="Arial"/>
          <w:sz w:val="24"/>
          <w:szCs w:val="24"/>
        </w:rPr>
        <w:t>request</w:t>
      </w:r>
      <w:r>
        <w:rPr>
          <w:rFonts w:ascii="Arial" w:eastAsia="Arial" w:hAnsi="Arial" w:cs="Arial"/>
          <w:sz w:val="24"/>
          <w:szCs w:val="24"/>
        </w:rPr>
        <w:t xml:space="preserve"> the recipient or authorize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presentativ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3A7DB0">
        <w:rPr>
          <w:rFonts w:ascii="Arial" w:eastAsia="Arial" w:hAnsi="Arial" w:cs="Arial"/>
          <w:spacing w:val="1"/>
          <w:sz w:val="24"/>
          <w:szCs w:val="24"/>
        </w:rPr>
        <w:t xml:space="preserve">to </w:t>
      </w:r>
      <w:r>
        <w:rPr>
          <w:rFonts w:ascii="Arial" w:eastAsia="Arial" w:hAnsi="Arial" w:cs="Arial"/>
          <w:sz w:val="24"/>
          <w:szCs w:val="24"/>
        </w:rPr>
        <w:t>v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rif</w:t>
      </w:r>
      <w:r w:rsidR="003A7DB0"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z w:val="24"/>
          <w:szCs w:val="24"/>
        </w:rPr>
        <w:t xml:space="preserve"> the change.</w:t>
      </w:r>
    </w:p>
    <w:p w14:paraId="2E8733E1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13DDFDFB" w14:textId="77777777" w:rsidR="008A0442" w:rsidRDefault="00335F45">
      <w:pPr>
        <w:spacing w:after="0" w:line="240" w:lineRule="auto"/>
        <w:ind w:left="860" w:right="114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nce changes in the circumstances of SSI recipients are periodic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lly reported by t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ocia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urit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dministratio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via SDX or SVES systems, these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anges need to be reviewed by the case manage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 determine whether an interim change has occurred.</w:t>
      </w:r>
    </w:p>
    <w:p w14:paraId="46654559" w14:textId="77777777" w:rsidR="008A0442" w:rsidRPr="00E110E3" w:rsidRDefault="008A0442" w:rsidP="00E110E3">
      <w:pPr>
        <w:pStyle w:val="NoSpacing"/>
        <w:rPr>
          <w:sz w:val="16"/>
          <w:szCs w:val="16"/>
        </w:rPr>
      </w:pPr>
    </w:p>
    <w:p w14:paraId="362245E4" w14:textId="5045DA29" w:rsidR="008A0442" w:rsidRDefault="00750E82">
      <w:pPr>
        <w:tabs>
          <w:tab w:val="left" w:pos="1580"/>
        </w:tabs>
        <w:spacing w:before="29"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700.6 Adverse</w:t>
      </w:r>
      <w:r w:rsidR="00335F45">
        <w:rPr>
          <w:rFonts w:ascii="Arial" w:eastAsia="Arial" w:hAnsi="Arial" w:cs="Arial"/>
          <w:b/>
          <w:bCs/>
          <w:sz w:val="24"/>
          <w:szCs w:val="24"/>
        </w:rPr>
        <w:t xml:space="preserve"> Action</w:t>
      </w:r>
    </w:p>
    <w:p w14:paraId="5BE01E82" w14:textId="77777777" w:rsidR="008A0442" w:rsidRDefault="008A0442">
      <w:pPr>
        <w:spacing w:before="19" w:after="0" w:line="220" w:lineRule="exact"/>
      </w:pPr>
    </w:p>
    <w:p w14:paraId="3FFF4388" w14:textId="77777777" w:rsidR="008A0442" w:rsidRDefault="00335F45">
      <w:pPr>
        <w:spacing w:after="0" w:line="240" w:lineRule="auto"/>
        <w:ind w:left="860" w:right="553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  Any negative action taken on an applicat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on or an active assistance unit is an adverse action; these are:</w:t>
      </w:r>
    </w:p>
    <w:p w14:paraId="3ECE9E3C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179937DF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enial of an appl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tion for assistance because:</w:t>
      </w:r>
    </w:p>
    <w:p w14:paraId="6C0111D8" w14:textId="77777777" w:rsidR="008A0442" w:rsidRDefault="008A0442">
      <w:pPr>
        <w:spacing w:after="0" w:line="120" w:lineRule="exact"/>
        <w:rPr>
          <w:sz w:val="12"/>
          <w:szCs w:val="12"/>
        </w:rPr>
      </w:pPr>
    </w:p>
    <w:p w14:paraId="00166F47" w14:textId="77777777" w:rsidR="008A0442" w:rsidRPr="005342BC" w:rsidRDefault="00335F45" w:rsidP="005342BC">
      <w:pPr>
        <w:pStyle w:val="NoSpacing"/>
        <w:numPr>
          <w:ilvl w:val="0"/>
          <w:numId w:val="2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Eli</w:t>
      </w:r>
      <w:r w:rsidRPr="005342BC">
        <w:rPr>
          <w:rFonts w:ascii="Arial" w:hAnsi="Arial" w:cs="Arial"/>
          <w:spacing w:val="1"/>
          <w:sz w:val="24"/>
          <w:szCs w:val="24"/>
        </w:rPr>
        <w:t>g</w:t>
      </w:r>
      <w:r w:rsidRPr="005342BC">
        <w:rPr>
          <w:rFonts w:ascii="Arial" w:hAnsi="Arial" w:cs="Arial"/>
          <w:sz w:val="24"/>
          <w:szCs w:val="24"/>
        </w:rPr>
        <w:t>i</w:t>
      </w:r>
      <w:r w:rsidRPr="005342BC">
        <w:rPr>
          <w:rFonts w:ascii="Arial" w:hAnsi="Arial" w:cs="Arial"/>
          <w:spacing w:val="1"/>
          <w:sz w:val="24"/>
          <w:szCs w:val="24"/>
        </w:rPr>
        <w:t>b</w:t>
      </w:r>
      <w:r w:rsidRPr="005342BC">
        <w:rPr>
          <w:rFonts w:ascii="Arial" w:hAnsi="Arial" w:cs="Arial"/>
          <w:sz w:val="24"/>
          <w:szCs w:val="24"/>
        </w:rPr>
        <w:t>ility requirements were not met;</w:t>
      </w:r>
    </w:p>
    <w:p w14:paraId="77B7A82B" w14:textId="77777777" w:rsidR="008A0442" w:rsidRPr="005342BC" w:rsidRDefault="008A0442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5BBB6E5C" w14:textId="77777777" w:rsidR="008A0442" w:rsidRPr="005342BC" w:rsidRDefault="00335F45" w:rsidP="005342BC">
      <w:pPr>
        <w:pStyle w:val="NoSpacing"/>
        <w:numPr>
          <w:ilvl w:val="0"/>
          <w:numId w:val="2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Requested</w:t>
      </w:r>
      <w:r w:rsidRPr="005342BC">
        <w:rPr>
          <w:rFonts w:ascii="Arial" w:hAnsi="Arial" w:cs="Arial"/>
          <w:spacing w:val="2"/>
          <w:sz w:val="24"/>
          <w:szCs w:val="24"/>
        </w:rPr>
        <w:t xml:space="preserve"> </w:t>
      </w:r>
      <w:r w:rsidRPr="005342BC">
        <w:rPr>
          <w:rFonts w:ascii="Arial" w:hAnsi="Arial" w:cs="Arial"/>
          <w:sz w:val="24"/>
          <w:szCs w:val="24"/>
        </w:rPr>
        <w:t>verifications are not received;</w:t>
      </w:r>
    </w:p>
    <w:p w14:paraId="4085A6E6" w14:textId="77777777" w:rsidR="008A0442" w:rsidRPr="005342BC" w:rsidRDefault="008A0442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62609979" w14:textId="77777777" w:rsidR="008A0442" w:rsidRPr="005342BC" w:rsidRDefault="00335F45" w:rsidP="005342BC">
      <w:pPr>
        <w:pStyle w:val="NoSpacing"/>
        <w:numPr>
          <w:ilvl w:val="0"/>
          <w:numId w:val="2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The appli</w:t>
      </w:r>
      <w:r w:rsidRPr="005342BC">
        <w:rPr>
          <w:rFonts w:ascii="Arial" w:hAnsi="Arial" w:cs="Arial"/>
          <w:spacing w:val="1"/>
          <w:sz w:val="24"/>
          <w:szCs w:val="24"/>
        </w:rPr>
        <w:t>c</w:t>
      </w:r>
      <w:r w:rsidRPr="005342BC">
        <w:rPr>
          <w:rFonts w:ascii="Arial" w:hAnsi="Arial" w:cs="Arial"/>
          <w:sz w:val="24"/>
          <w:szCs w:val="24"/>
        </w:rPr>
        <w:t>ant dies; or</w:t>
      </w:r>
    </w:p>
    <w:p w14:paraId="2EECA195" w14:textId="77777777" w:rsidR="008A0442" w:rsidRPr="005342BC" w:rsidRDefault="008A0442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46FF96D0" w14:textId="77777777" w:rsidR="008A0442" w:rsidRDefault="00335F45" w:rsidP="005342BC">
      <w:pPr>
        <w:pStyle w:val="NoSpacing"/>
        <w:numPr>
          <w:ilvl w:val="0"/>
          <w:numId w:val="2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The appli</w:t>
      </w:r>
      <w:r w:rsidRPr="005342BC">
        <w:rPr>
          <w:rFonts w:ascii="Arial" w:hAnsi="Arial" w:cs="Arial"/>
          <w:spacing w:val="1"/>
          <w:sz w:val="24"/>
          <w:szCs w:val="24"/>
        </w:rPr>
        <w:t>c</w:t>
      </w:r>
      <w:r w:rsidRPr="005342BC">
        <w:rPr>
          <w:rFonts w:ascii="Arial" w:hAnsi="Arial" w:cs="Arial"/>
          <w:sz w:val="24"/>
          <w:szCs w:val="24"/>
        </w:rPr>
        <w:t>ant withdraws the request for assistance.</w:t>
      </w:r>
    </w:p>
    <w:p w14:paraId="5649808E" w14:textId="77777777" w:rsidR="00680F1D" w:rsidRDefault="00680F1D" w:rsidP="00680F1D">
      <w:pPr>
        <w:pStyle w:val="ListParagraph"/>
        <w:rPr>
          <w:rFonts w:ascii="Arial" w:hAnsi="Arial" w:cs="Arial"/>
          <w:sz w:val="24"/>
          <w:szCs w:val="24"/>
        </w:rPr>
      </w:pPr>
    </w:p>
    <w:p w14:paraId="5CD59D01" w14:textId="2671270C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Reduction in </w:t>
      </w:r>
      <w:r w:rsidR="00750E82">
        <w:rPr>
          <w:rFonts w:ascii="Arial" w:eastAsia="Arial" w:hAnsi="Arial" w:cs="Arial"/>
          <w:sz w:val="24"/>
          <w:szCs w:val="24"/>
        </w:rPr>
        <w:t xml:space="preserve">PAA </w:t>
      </w:r>
      <w:r>
        <w:rPr>
          <w:rFonts w:ascii="Arial" w:eastAsia="Arial" w:hAnsi="Arial" w:cs="Arial"/>
          <w:sz w:val="24"/>
          <w:szCs w:val="24"/>
        </w:rPr>
        <w:t>benefits because:</w:t>
      </w:r>
    </w:p>
    <w:p w14:paraId="09F50BE7" w14:textId="77777777" w:rsidR="008A0442" w:rsidRDefault="008A0442">
      <w:pPr>
        <w:spacing w:after="0" w:line="120" w:lineRule="exact"/>
        <w:rPr>
          <w:sz w:val="12"/>
          <w:szCs w:val="12"/>
        </w:rPr>
      </w:pPr>
    </w:p>
    <w:p w14:paraId="18D65CE9" w14:textId="77777777" w:rsidR="008A0442" w:rsidRPr="005342BC" w:rsidRDefault="00335F45" w:rsidP="005342BC">
      <w:pPr>
        <w:pStyle w:val="NoSpacing"/>
        <w:numPr>
          <w:ilvl w:val="0"/>
          <w:numId w:val="3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The</w:t>
      </w:r>
      <w:r w:rsidRPr="005342BC">
        <w:rPr>
          <w:rFonts w:ascii="Arial" w:hAnsi="Arial" w:cs="Arial"/>
          <w:spacing w:val="1"/>
          <w:sz w:val="24"/>
          <w:szCs w:val="24"/>
        </w:rPr>
        <w:t xml:space="preserve"> </w:t>
      </w:r>
      <w:r w:rsidRPr="005342BC">
        <w:rPr>
          <w:rFonts w:ascii="Arial" w:hAnsi="Arial" w:cs="Arial"/>
          <w:sz w:val="24"/>
          <w:szCs w:val="24"/>
        </w:rPr>
        <w:t>countable</w:t>
      </w:r>
      <w:r w:rsidRPr="005342BC">
        <w:rPr>
          <w:rFonts w:ascii="Arial" w:hAnsi="Arial" w:cs="Arial"/>
          <w:spacing w:val="1"/>
          <w:sz w:val="24"/>
          <w:szCs w:val="24"/>
        </w:rPr>
        <w:t xml:space="preserve"> </w:t>
      </w:r>
      <w:r w:rsidRPr="005342BC">
        <w:rPr>
          <w:rFonts w:ascii="Arial" w:hAnsi="Arial" w:cs="Arial"/>
          <w:sz w:val="24"/>
          <w:szCs w:val="24"/>
        </w:rPr>
        <w:t>income</w:t>
      </w:r>
      <w:r w:rsidRPr="005342BC">
        <w:rPr>
          <w:rFonts w:ascii="Arial" w:hAnsi="Arial" w:cs="Arial"/>
          <w:spacing w:val="1"/>
          <w:sz w:val="24"/>
          <w:szCs w:val="24"/>
        </w:rPr>
        <w:t xml:space="preserve"> </w:t>
      </w:r>
      <w:r w:rsidRPr="005342BC">
        <w:rPr>
          <w:rFonts w:ascii="Arial" w:hAnsi="Arial" w:cs="Arial"/>
          <w:sz w:val="24"/>
          <w:szCs w:val="24"/>
        </w:rPr>
        <w:t>of the assistance unit increases;</w:t>
      </w:r>
    </w:p>
    <w:p w14:paraId="72B70EC3" w14:textId="77777777" w:rsidR="008A0442" w:rsidRPr="005342BC" w:rsidRDefault="008A0442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73BE50EA" w14:textId="77777777" w:rsidR="008A0442" w:rsidRPr="005342BC" w:rsidRDefault="00074D12" w:rsidP="005342BC">
      <w:pPr>
        <w:pStyle w:val="NoSpacing"/>
        <w:numPr>
          <w:ilvl w:val="0"/>
          <w:numId w:val="3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The</w:t>
      </w:r>
      <w:r w:rsidR="00335F45" w:rsidRPr="005342BC">
        <w:rPr>
          <w:rFonts w:ascii="Arial" w:hAnsi="Arial" w:cs="Arial"/>
          <w:sz w:val="24"/>
          <w:szCs w:val="24"/>
        </w:rPr>
        <w:t xml:space="preserve"> assistance unit member begins to receive new countable inco</w:t>
      </w:r>
      <w:r w:rsidR="00335F45" w:rsidRPr="005342BC">
        <w:rPr>
          <w:rFonts w:ascii="Arial" w:hAnsi="Arial" w:cs="Arial"/>
          <w:spacing w:val="2"/>
          <w:sz w:val="24"/>
          <w:szCs w:val="24"/>
        </w:rPr>
        <w:t>m</w:t>
      </w:r>
      <w:r w:rsidR="00335F45" w:rsidRPr="005342BC">
        <w:rPr>
          <w:rFonts w:ascii="Arial" w:hAnsi="Arial" w:cs="Arial"/>
          <w:sz w:val="24"/>
          <w:szCs w:val="24"/>
        </w:rPr>
        <w:t>e (Supplemental Security Benefits, Social Se</w:t>
      </w:r>
      <w:r w:rsidR="00335F45" w:rsidRPr="005342BC">
        <w:rPr>
          <w:rFonts w:ascii="Arial" w:hAnsi="Arial" w:cs="Arial"/>
          <w:spacing w:val="1"/>
          <w:sz w:val="24"/>
          <w:szCs w:val="24"/>
        </w:rPr>
        <w:t>c</w:t>
      </w:r>
      <w:r w:rsidR="00335F45" w:rsidRPr="005342BC">
        <w:rPr>
          <w:rFonts w:ascii="Arial" w:hAnsi="Arial" w:cs="Arial"/>
          <w:sz w:val="24"/>
          <w:szCs w:val="24"/>
        </w:rPr>
        <w:t>urity Benefits, Unemployment Benefits, etc.);</w:t>
      </w:r>
    </w:p>
    <w:p w14:paraId="6733076F" w14:textId="77777777" w:rsidR="008A0442" w:rsidRPr="005342BC" w:rsidRDefault="008A0442" w:rsidP="005342BC">
      <w:pPr>
        <w:pStyle w:val="NoSpacing"/>
      </w:pPr>
    </w:p>
    <w:p w14:paraId="335BB5CC" w14:textId="16609C47" w:rsidR="008A0442" w:rsidRPr="00750E82" w:rsidRDefault="008A0442" w:rsidP="00750E82">
      <w:pPr>
        <w:pStyle w:val="NoSpacing"/>
        <w:rPr>
          <w:rFonts w:ascii="Arial" w:hAnsi="Arial" w:cs="Arial"/>
          <w:sz w:val="24"/>
          <w:szCs w:val="24"/>
        </w:rPr>
      </w:pPr>
    </w:p>
    <w:p w14:paraId="605A0F0D" w14:textId="77777777" w:rsidR="005342BC" w:rsidRPr="005342BC" w:rsidRDefault="005342BC" w:rsidP="005342BC">
      <w:pPr>
        <w:pStyle w:val="NoSpacing"/>
      </w:pPr>
    </w:p>
    <w:p w14:paraId="7A004B8C" w14:textId="2C18F5C4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lo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g of </w:t>
      </w:r>
      <w:r w:rsidR="00750E82">
        <w:rPr>
          <w:rFonts w:ascii="Arial" w:eastAsia="Arial" w:hAnsi="Arial" w:cs="Arial"/>
          <w:sz w:val="24"/>
          <w:szCs w:val="24"/>
        </w:rPr>
        <w:t xml:space="preserve">PAA </w:t>
      </w:r>
      <w:r>
        <w:rPr>
          <w:rFonts w:ascii="Arial" w:eastAsia="Arial" w:hAnsi="Arial" w:cs="Arial"/>
          <w:sz w:val="24"/>
          <w:szCs w:val="24"/>
        </w:rPr>
        <w:t>benefits because:</w:t>
      </w:r>
    </w:p>
    <w:p w14:paraId="785F344A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7765F397" w14:textId="77777777" w:rsidR="008A0442" w:rsidRPr="005342BC" w:rsidRDefault="00335F45" w:rsidP="005342BC">
      <w:pPr>
        <w:pStyle w:val="NoSpacing"/>
        <w:numPr>
          <w:ilvl w:val="0"/>
          <w:numId w:val="4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Requested</w:t>
      </w:r>
      <w:r w:rsidRPr="005342BC">
        <w:rPr>
          <w:rFonts w:ascii="Arial" w:hAnsi="Arial" w:cs="Arial"/>
          <w:spacing w:val="2"/>
          <w:sz w:val="24"/>
          <w:szCs w:val="24"/>
        </w:rPr>
        <w:t xml:space="preserve"> </w:t>
      </w:r>
      <w:r w:rsidRPr="005342BC">
        <w:rPr>
          <w:rFonts w:ascii="Arial" w:hAnsi="Arial" w:cs="Arial"/>
          <w:sz w:val="24"/>
          <w:szCs w:val="24"/>
        </w:rPr>
        <w:t>verifications are not received;</w:t>
      </w:r>
    </w:p>
    <w:p w14:paraId="1D3ED9AD" w14:textId="77777777" w:rsidR="008A0442" w:rsidRPr="005342BC" w:rsidRDefault="008A0442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0F317208" w14:textId="77777777" w:rsidR="008A0442" w:rsidRPr="005342BC" w:rsidRDefault="00335F45" w:rsidP="005342BC">
      <w:pPr>
        <w:pStyle w:val="NoSpacing"/>
        <w:numPr>
          <w:ilvl w:val="0"/>
          <w:numId w:val="4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Case eligi</w:t>
      </w:r>
      <w:r w:rsidRPr="005342BC">
        <w:rPr>
          <w:rFonts w:ascii="Arial" w:hAnsi="Arial" w:cs="Arial"/>
          <w:spacing w:val="1"/>
          <w:sz w:val="24"/>
          <w:szCs w:val="24"/>
        </w:rPr>
        <w:t>b</w:t>
      </w:r>
      <w:r w:rsidRPr="005342BC">
        <w:rPr>
          <w:rFonts w:ascii="Arial" w:hAnsi="Arial" w:cs="Arial"/>
          <w:sz w:val="24"/>
          <w:szCs w:val="24"/>
        </w:rPr>
        <w:t>ility no lo</w:t>
      </w:r>
      <w:r w:rsidRPr="005342BC">
        <w:rPr>
          <w:rFonts w:ascii="Arial" w:hAnsi="Arial" w:cs="Arial"/>
          <w:spacing w:val="1"/>
          <w:sz w:val="24"/>
          <w:szCs w:val="24"/>
        </w:rPr>
        <w:t>ng</w:t>
      </w:r>
      <w:r w:rsidRPr="005342BC">
        <w:rPr>
          <w:rFonts w:ascii="Arial" w:hAnsi="Arial" w:cs="Arial"/>
          <w:sz w:val="24"/>
          <w:szCs w:val="24"/>
        </w:rPr>
        <w:t>er exists;</w:t>
      </w:r>
    </w:p>
    <w:p w14:paraId="76F04883" w14:textId="77777777" w:rsidR="008A0442" w:rsidRPr="005342BC" w:rsidRDefault="008A0442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7B1ABED9" w14:textId="77777777" w:rsidR="008A0442" w:rsidRPr="005342BC" w:rsidRDefault="00335F45" w:rsidP="005342BC">
      <w:pPr>
        <w:pStyle w:val="NoSpacing"/>
        <w:numPr>
          <w:ilvl w:val="0"/>
          <w:numId w:val="4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Income m</w:t>
      </w:r>
      <w:r w:rsidRPr="005342BC">
        <w:rPr>
          <w:rFonts w:ascii="Arial" w:hAnsi="Arial" w:cs="Arial"/>
          <w:spacing w:val="-2"/>
          <w:sz w:val="24"/>
          <w:szCs w:val="24"/>
        </w:rPr>
        <w:t>i</w:t>
      </w:r>
      <w:r w:rsidRPr="005342BC">
        <w:rPr>
          <w:rFonts w:ascii="Arial" w:hAnsi="Arial" w:cs="Arial"/>
          <w:sz w:val="24"/>
          <w:szCs w:val="24"/>
        </w:rPr>
        <w:t xml:space="preserve">nus deductions </w:t>
      </w:r>
      <w:r w:rsidR="00665DA5">
        <w:rPr>
          <w:rFonts w:ascii="Arial" w:hAnsi="Arial" w:cs="Arial"/>
          <w:sz w:val="24"/>
          <w:szCs w:val="24"/>
        </w:rPr>
        <w:t>are</w:t>
      </w:r>
      <w:r w:rsidRPr="005342BC">
        <w:rPr>
          <w:rFonts w:ascii="Arial" w:hAnsi="Arial" w:cs="Arial"/>
          <w:sz w:val="24"/>
          <w:szCs w:val="24"/>
        </w:rPr>
        <w:t xml:space="preserve"> h</w:t>
      </w:r>
      <w:r w:rsidRPr="005342BC">
        <w:rPr>
          <w:rFonts w:ascii="Arial" w:hAnsi="Arial" w:cs="Arial"/>
          <w:spacing w:val="-2"/>
          <w:sz w:val="24"/>
          <w:szCs w:val="24"/>
        </w:rPr>
        <w:t>i</w:t>
      </w:r>
      <w:r w:rsidRPr="005342BC">
        <w:rPr>
          <w:rFonts w:ascii="Arial" w:hAnsi="Arial" w:cs="Arial"/>
          <w:sz w:val="24"/>
          <w:szCs w:val="24"/>
        </w:rPr>
        <w:t>gher than the cost of care;</w:t>
      </w:r>
    </w:p>
    <w:p w14:paraId="4C189560" w14:textId="77777777" w:rsidR="008A0442" w:rsidRPr="005342BC" w:rsidRDefault="008A0442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6627582B" w14:textId="77777777" w:rsidR="008A0442" w:rsidRPr="005342BC" w:rsidRDefault="00335F45" w:rsidP="005342BC">
      <w:pPr>
        <w:pStyle w:val="NoSpacing"/>
        <w:numPr>
          <w:ilvl w:val="0"/>
          <w:numId w:val="4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Assets are over the allowable limit;</w:t>
      </w:r>
    </w:p>
    <w:p w14:paraId="0E6E50BA" w14:textId="77777777" w:rsidR="00074D12" w:rsidRPr="005342BC" w:rsidRDefault="00074D12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391BA0A6" w14:textId="77777777" w:rsidR="008A0442" w:rsidRPr="005342BC" w:rsidRDefault="00335F45" w:rsidP="005342BC">
      <w:pPr>
        <w:pStyle w:val="NoSpacing"/>
        <w:numPr>
          <w:ilvl w:val="0"/>
          <w:numId w:val="4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The customer requests cancellation of the case;</w:t>
      </w:r>
    </w:p>
    <w:p w14:paraId="73EED92B" w14:textId="77777777" w:rsidR="008A0442" w:rsidRPr="005342BC" w:rsidRDefault="008A0442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2D0E30CC" w14:textId="77777777" w:rsidR="005342BC" w:rsidRDefault="00335F45" w:rsidP="005342BC">
      <w:pPr>
        <w:pStyle w:val="NoSpacing"/>
        <w:numPr>
          <w:ilvl w:val="0"/>
          <w:numId w:val="4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The customer moves</w:t>
      </w:r>
      <w:r w:rsidRPr="005342BC">
        <w:rPr>
          <w:rFonts w:ascii="Arial" w:hAnsi="Arial" w:cs="Arial"/>
          <w:spacing w:val="1"/>
          <w:sz w:val="24"/>
          <w:szCs w:val="24"/>
        </w:rPr>
        <w:t xml:space="preserve"> </w:t>
      </w:r>
      <w:r w:rsidRPr="005342BC">
        <w:rPr>
          <w:rFonts w:ascii="Arial" w:hAnsi="Arial" w:cs="Arial"/>
          <w:sz w:val="24"/>
          <w:szCs w:val="24"/>
        </w:rPr>
        <w:t xml:space="preserve">to another state; or </w:t>
      </w:r>
    </w:p>
    <w:p w14:paraId="1472C46D" w14:textId="77777777" w:rsidR="005342BC" w:rsidRDefault="005342BC" w:rsidP="005342BC">
      <w:pPr>
        <w:pStyle w:val="NoSpacing"/>
      </w:pPr>
    </w:p>
    <w:p w14:paraId="11E63390" w14:textId="77777777" w:rsidR="008A0442" w:rsidRDefault="00335F45" w:rsidP="005342BC">
      <w:pPr>
        <w:pStyle w:val="NoSpacing"/>
        <w:numPr>
          <w:ilvl w:val="0"/>
          <w:numId w:val="4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The customer dies.</w:t>
      </w:r>
    </w:p>
    <w:p w14:paraId="4754C400" w14:textId="77777777" w:rsidR="005342BC" w:rsidRDefault="005342BC" w:rsidP="005342BC">
      <w:pPr>
        <w:pStyle w:val="NoSpacing"/>
      </w:pPr>
    </w:p>
    <w:p w14:paraId="19EFFFAE" w14:textId="77777777" w:rsidR="008A0442" w:rsidRDefault="008A0442" w:rsidP="005342BC">
      <w:pPr>
        <w:pStyle w:val="NoSpacing"/>
        <w:rPr>
          <w:sz w:val="12"/>
          <w:szCs w:val="12"/>
        </w:rPr>
      </w:pPr>
    </w:p>
    <w:p w14:paraId="27307B39" w14:textId="77777777" w:rsidR="008A0442" w:rsidRDefault="00335F45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otify the appl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 xml:space="preserve">ant or customer, 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 writing, when ad</w:t>
      </w:r>
      <w:r>
        <w:rPr>
          <w:rFonts w:ascii="Arial" w:eastAsia="Arial" w:hAnsi="Arial" w:cs="Arial"/>
          <w:spacing w:val="-1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er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e action is anticipated.</w:t>
      </w:r>
    </w:p>
    <w:p w14:paraId="09F3F85A" w14:textId="77777777" w:rsidR="005342BC" w:rsidRDefault="005342BC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</w:p>
    <w:p w14:paraId="6F8B4279" w14:textId="77777777" w:rsidR="005342BC" w:rsidRDefault="005342BC">
      <w:pPr>
        <w:spacing w:before="9" w:after="0" w:line="90" w:lineRule="exact"/>
        <w:rPr>
          <w:sz w:val="9"/>
          <w:szCs w:val="9"/>
        </w:rPr>
      </w:pPr>
    </w:p>
    <w:p w14:paraId="4C821B7C" w14:textId="77777777" w:rsidR="005342BC" w:rsidRPr="005342BC" w:rsidRDefault="005342BC" w:rsidP="00E110E3">
      <w:pPr>
        <w:pStyle w:val="NoSpacing"/>
        <w:ind w:left="900" w:hanging="45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C.</w:t>
      </w:r>
      <w:r w:rsidRPr="005342BC">
        <w:rPr>
          <w:rFonts w:ascii="Arial" w:hAnsi="Arial" w:cs="Arial"/>
          <w:spacing w:val="53"/>
          <w:sz w:val="24"/>
          <w:szCs w:val="24"/>
        </w:rPr>
        <w:t xml:space="preserve"> </w:t>
      </w:r>
      <w:r w:rsidRPr="005342BC">
        <w:rPr>
          <w:rFonts w:ascii="Arial" w:hAnsi="Arial" w:cs="Arial"/>
          <w:sz w:val="24"/>
          <w:szCs w:val="24"/>
        </w:rPr>
        <w:t xml:space="preserve">Adverse action is effective on </w:t>
      </w:r>
      <w:r w:rsidR="005031F9" w:rsidRPr="005342BC">
        <w:rPr>
          <w:rFonts w:ascii="Arial" w:hAnsi="Arial" w:cs="Arial"/>
          <w:sz w:val="24"/>
          <w:szCs w:val="24"/>
        </w:rPr>
        <w:t>the</w:t>
      </w:r>
      <w:r w:rsidR="005031F9">
        <w:rPr>
          <w:rFonts w:ascii="Arial" w:hAnsi="Arial" w:cs="Arial"/>
          <w:sz w:val="24"/>
          <w:szCs w:val="24"/>
        </w:rPr>
        <w:t xml:space="preserve"> </w:t>
      </w:r>
      <w:r w:rsidRPr="005342BC">
        <w:rPr>
          <w:rFonts w:ascii="Arial" w:hAnsi="Arial" w:cs="Arial"/>
          <w:sz w:val="24"/>
          <w:szCs w:val="24"/>
        </w:rPr>
        <w:t>day of the month following the month in which the adverse action period of 10 days expir</w:t>
      </w:r>
      <w:r w:rsidRPr="005342BC">
        <w:rPr>
          <w:rFonts w:ascii="Arial" w:hAnsi="Arial" w:cs="Arial"/>
          <w:spacing w:val="-2"/>
          <w:sz w:val="24"/>
          <w:szCs w:val="24"/>
        </w:rPr>
        <w:t>e</w:t>
      </w:r>
      <w:r w:rsidRPr="005342BC">
        <w:rPr>
          <w:rFonts w:ascii="Arial" w:hAnsi="Arial" w:cs="Arial"/>
          <w:sz w:val="24"/>
          <w:szCs w:val="24"/>
        </w:rPr>
        <w:t>s unless the adverse action period is waived by the customer.</w:t>
      </w:r>
    </w:p>
    <w:p w14:paraId="366543E2" w14:textId="77777777" w:rsidR="005342BC" w:rsidRDefault="005342BC" w:rsidP="005342BC">
      <w:pPr>
        <w:spacing w:before="19" w:after="0" w:line="220" w:lineRule="exact"/>
        <w:ind w:left="900"/>
      </w:pPr>
    </w:p>
    <w:p w14:paraId="65E9F4CA" w14:textId="6799FF1F" w:rsidR="008A0442" w:rsidRDefault="00750E82">
      <w:pPr>
        <w:tabs>
          <w:tab w:val="left" w:pos="1540"/>
        </w:tabs>
        <w:spacing w:before="29" w:after="0" w:line="240" w:lineRule="auto"/>
        <w:ind w:left="102" w:right="4789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700.7 Adequate</w:t>
      </w:r>
      <w:r w:rsidR="00335F45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="00335F45">
        <w:rPr>
          <w:rFonts w:ascii="Arial" w:eastAsia="Arial" w:hAnsi="Arial" w:cs="Arial"/>
          <w:b/>
          <w:bCs/>
          <w:sz w:val="24"/>
          <w:szCs w:val="24"/>
        </w:rPr>
        <w:t>and</w:t>
      </w:r>
      <w:r w:rsidR="00335F45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="00335F45">
        <w:rPr>
          <w:rFonts w:ascii="Arial" w:eastAsia="Arial" w:hAnsi="Arial" w:cs="Arial"/>
          <w:b/>
          <w:bCs/>
          <w:sz w:val="24"/>
          <w:szCs w:val="24"/>
        </w:rPr>
        <w:t>Timely</w:t>
      </w:r>
      <w:r w:rsidR="00335F45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="00335F45">
        <w:rPr>
          <w:rFonts w:ascii="Arial" w:eastAsia="Arial" w:hAnsi="Arial" w:cs="Arial"/>
          <w:b/>
          <w:bCs/>
          <w:sz w:val="24"/>
          <w:szCs w:val="24"/>
        </w:rPr>
        <w:t>Notice</w:t>
      </w:r>
    </w:p>
    <w:p w14:paraId="5B60D25B" w14:textId="77777777" w:rsidR="008A0442" w:rsidRDefault="008A0442">
      <w:pPr>
        <w:spacing w:before="19" w:after="0" w:line="220" w:lineRule="exact"/>
      </w:pPr>
    </w:p>
    <w:p w14:paraId="2C72D942" w14:textId="77777777" w:rsidR="008A0442" w:rsidRPr="00665DA5" w:rsidRDefault="00335F45" w:rsidP="00665DA5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665DA5">
        <w:rPr>
          <w:rFonts w:ascii="Arial" w:hAnsi="Arial" w:cs="Arial"/>
          <w:sz w:val="24"/>
          <w:szCs w:val="24"/>
        </w:rPr>
        <w:t>Notify the customer, during the application, recertification, or interim change process, that:</w:t>
      </w:r>
    </w:p>
    <w:p w14:paraId="4D05778B" w14:textId="77777777" w:rsidR="008A0442" w:rsidRPr="00665DA5" w:rsidRDefault="008A0442" w:rsidP="00665DA5">
      <w:pPr>
        <w:pStyle w:val="NoSpacing"/>
        <w:rPr>
          <w:rFonts w:ascii="Arial" w:hAnsi="Arial" w:cs="Arial"/>
          <w:sz w:val="24"/>
          <w:szCs w:val="24"/>
        </w:rPr>
      </w:pPr>
    </w:p>
    <w:p w14:paraId="65C7DCAC" w14:textId="77777777" w:rsidR="008A0442" w:rsidRPr="00665DA5" w:rsidRDefault="00335F45" w:rsidP="00665DA5">
      <w:pPr>
        <w:pStyle w:val="NoSpacing"/>
        <w:numPr>
          <w:ilvl w:val="0"/>
          <w:numId w:val="14"/>
        </w:numPr>
        <w:ind w:left="1080"/>
        <w:rPr>
          <w:rFonts w:ascii="Arial" w:hAnsi="Arial" w:cs="Arial"/>
          <w:sz w:val="24"/>
          <w:szCs w:val="24"/>
        </w:rPr>
      </w:pPr>
      <w:r w:rsidRPr="00665DA5">
        <w:rPr>
          <w:rFonts w:ascii="Arial" w:hAnsi="Arial" w:cs="Arial"/>
          <w:sz w:val="24"/>
          <w:szCs w:val="24"/>
        </w:rPr>
        <w:t>An eligibility factor needs to be verified or clarified.</w:t>
      </w:r>
    </w:p>
    <w:p w14:paraId="3F698FC5" w14:textId="77777777" w:rsidR="008A0442" w:rsidRPr="00665DA5" w:rsidRDefault="008A0442" w:rsidP="00665DA5">
      <w:pPr>
        <w:pStyle w:val="NoSpacing"/>
        <w:ind w:left="360"/>
        <w:rPr>
          <w:rFonts w:ascii="Arial" w:hAnsi="Arial" w:cs="Arial"/>
          <w:sz w:val="24"/>
          <w:szCs w:val="24"/>
        </w:rPr>
      </w:pPr>
    </w:p>
    <w:p w14:paraId="4FBD57E0" w14:textId="77777777" w:rsidR="008A0442" w:rsidRPr="00665DA5" w:rsidRDefault="00335F45" w:rsidP="00665DA5">
      <w:pPr>
        <w:pStyle w:val="NoSpacing"/>
        <w:numPr>
          <w:ilvl w:val="0"/>
          <w:numId w:val="14"/>
        </w:numPr>
        <w:ind w:left="1080"/>
        <w:rPr>
          <w:rFonts w:ascii="Arial" w:hAnsi="Arial" w:cs="Arial"/>
          <w:sz w:val="24"/>
          <w:szCs w:val="24"/>
        </w:rPr>
      </w:pPr>
      <w:r w:rsidRPr="00665DA5">
        <w:rPr>
          <w:rFonts w:ascii="Arial" w:hAnsi="Arial" w:cs="Arial"/>
          <w:sz w:val="24"/>
          <w:szCs w:val="24"/>
        </w:rPr>
        <w:t>Requested proofs must be received in the local department by the date noted in the notice.</w:t>
      </w:r>
    </w:p>
    <w:p w14:paraId="2DE10804" w14:textId="54991FBE" w:rsidR="008A0442" w:rsidRDefault="008A0442" w:rsidP="00665DA5">
      <w:pPr>
        <w:pStyle w:val="NoSpacing"/>
        <w:ind w:left="360"/>
        <w:rPr>
          <w:rFonts w:ascii="Arial" w:hAnsi="Arial" w:cs="Arial"/>
          <w:sz w:val="24"/>
          <w:szCs w:val="24"/>
        </w:rPr>
      </w:pPr>
    </w:p>
    <w:p w14:paraId="11639711" w14:textId="77777777" w:rsidR="00750E82" w:rsidRDefault="00750E82" w:rsidP="00665DA5">
      <w:pPr>
        <w:pStyle w:val="NoSpacing"/>
        <w:ind w:left="360"/>
        <w:rPr>
          <w:rFonts w:ascii="Arial" w:hAnsi="Arial" w:cs="Arial"/>
          <w:sz w:val="24"/>
          <w:szCs w:val="24"/>
        </w:rPr>
      </w:pPr>
    </w:p>
    <w:p w14:paraId="2CFD3A8D" w14:textId="77777777" w:rsidR="00665DA5" w:rsidRDefault="00665DA5" w:rsidP="00665DA5">
      <w:pPr>
        <w:pStyle w:val="NoSpacing"/>
        <w:rPr>
          <w:rFonts w:ascii="Arial" w:hAnsi="Arial" w:cs="Arial"/>
          <w:sz w:val="24"/>
          <w:szCs w:val="24"/>
        </w:rPr>
      </w:pPr>
    </w:p>
    <w:p w14:paraId="09BBF670" w14:textId="77777777" w:rsidR="00665DA5" w:rsidRPr="00665DA5" w:rsidRDefault="00665DA5" w:rsidP="00665DA5">
      <w:pPr>
        <w:pStyle w:val="NoSpacing"/>
        <w:rPr>
          <w:rFonts w:ascii="Arial" w:hAnsi="Arial" w:cs="Arial"/>
          <w:sz w:val="24"/>
          <w:szCs w:val="24"/>
        </w:rPr>
      </w:pPr>
    </w:p>
    <w:p w14:paraId="0AE9D78B" w14:textId="77777777" w:rsidR="00665DA5" w:rsidRDefault="00665DA5" w:rsidP="00665DA5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47FEB375" w14:textId="77777777" w:rsidR="008A0442" w:rsidRPr="00665DA5" w:rsidRDefault="00335F45" w:rsidP="00665DA5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665DA5">
        <w:rPr>
          <w:rFonts w:ascii="Arial" w:hAnsi="Arial" w:cs="Arial"/>
          <w:sz w:val="24"/>
          <w:szCs w:val="24"/>
        </w:rPr>
        <w:lastRenderedPageBreak/>
        <w:t>If the customer fails to respond, send the customer adequate and timely notice which includes the following:</w:t>
      </w:r>
    </w:p>
    <w:p w14:paraId="11375FAE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145E5754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date the notice is sent;</w:t>
      </w:r>
    </w:p>
    <w:p w14:paraId="0248DF13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 statement of the intended action;</w:t>
      </w:r>
    </w:p>
    <w:p w14:paraId="40A2A02A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39E730F2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effective date of the intended action;</w:t>
      </w:r>
    </w:p>
    <w:p w14:paraId="754D7B8B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38897636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4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reason for the intended action;</w:t>
      </w:r>
    </w:p>
    <w:p w14:paraId="0C88D30E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781586F7" w14:textId="77777777" w:rsidR="008A0442" w:rsidRDefault="00335F45">
      <w:pPr>
        <w:spacing w:after="0" w:line="240" w:lineRule="auto"/>
        <w:ind w:left="1220" w:right="476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5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d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ylan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ulation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COM</w:t>
      </w:r>
      <w:r>
        <w:rPr>
          <w:rFonts w:ascii="Arial" w:eastAsia="Arial" w:hAnsi="Arial" w:cs="Arial"/>
          <w:spacing w:val="-2"/>
          <w:sz w:val="24"/>
          <w:szCs w:val="24"/>
        </w:rPr>
        <w:t>A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) which supports the intended action;</w:t>
      </w:r>
    </w:p>
    <w:p w14:paraId="6CE7AB7D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0EAABAB2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6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rights of the customer; and</w:t>
      </w:r>
    </w:p>
    <w:p w14:paraId="46C901E0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2859C598" w14:textId="77777777" w:rsidR="008A0442" w:rsidRDefault="00335F45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7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ppeals in</w:t>
      </w:r>
      <w:r>
        <w:rPr>
          <w:rFonts w:ascii="Arial" w:eastAsia="Arial" w:hAnsi="Arial" w:cs="Arial"/>
          <w:spacing w:val="2"/>
          <w:sz w:val="24"/>
          <w:szCs w:val="24"/>
        </w:rPr>
        <w:t>f</w:t>
      </w:r>
      <w:r>
        <w:rPr>
          <w:rFonts w:ascii="Arial" w:eastAsia="Arial" w:hAnsi="Arial" w:cs="Arial"/>
          <w:sz w:val="24"/>
          <w:szCs w:val="24"/>
        </w:rPr>
        <w:t>ormation, include:</w:t>
      </w:r>
    </w:p>
    <w:p w14:paraId="16FE1C2E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2D8BE0E3" w14:textId="77777777" w:rsidR="008A0442" w:rsidRPr="005342BC" w:rsidRDefault="000F2873" w:rsidP="005342BC">
      <w:pPr>
        <w:pStyle w:val="NoSpacing"/>
        <w:numPr>
          <w:ilvl w:val="0"/>
          <w:numId w:val="1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DHS</w:t>
      </w:r>
      <w:r w:rsidR="00335F45" w:rsidRPr="005342BC">
        <w:rPr>
          <w:rFonts w:ascii="Arial" w:hAnsi="Arial" w:cs="Arial"/>
          <w:sz w:val="24"/>
          <w:szCs w:val="24"/>
        </w:rPr>
        <w:t xml:space="preserve">/FIA </w:t>
      </w:r>
      <w:r w:rsidR="00335F45" w:rsidRPr="005342BC">
        <w:rPr>
          <w:rFonts w:ascii="Arial" w:hAnsi="Arial" w:cs="Arial"/>
          <w:spacing w:val="1"/>
          <w:sz w:val="24"/>
          <w:szCs w:val="24"/>
        </w:rPr>
        <w:t>3</w:t>
      </w:r>
      <w:r w:rsidR="00335F45" w:rsidRPr="005342BC">
        <w:rPr>
          <w:rFonts w:ascii="Arial" w:hAnsi="Arial" w:cs="Arial"/>
          <w:sz w:val="24"/>
          <w:szCs w:val="24"/>
        </w:rPr>
        <w:t>34</w:t>
      </w:r>
      <w:r w:rsidR="00335F45" w:rsidRPr="005342BC">
        <w:rPr>
          <w:rFonts w:ascii="Arial" w:hAnsi="Arial" w:cs="Arial"/>
          <w:spacing w:val="1"/>
          <w:sz w:val="24"/>
          <w:szCs w:val="24"/>
        </w:rPr>
        <w:t xml:space="preserve"> </w:t>
      </w:r>
      <w:r w:rsidR="00335F45" w:rsidRPr="005342BC">
        <w:rPr>
          <w:rFonts w:ascii="Arial" w:hAnsi="Arial" w:cs="Arial"/>
          <w:sz w:val="24"/>
          <w:szCs w:val="24"/>
        </w:rPr>
        <w:t>form, Request for Hearing</w:t>
      </w:r>
    </w:p>
    <w:p w14:paraId="6A3F2593" w14:textId="77777777" w:rsidR="008A0442" w:rsidRPr="005342BC" w:rsidRDefault="008A0442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139172B0" w14:textId="77777777" w:rsidR="008A0442" w:rsidRPr="005342BC" w:rsidRDefault="00335F45" w:rsidP="005342BC">
      <w:pPr>
        <w:pStyle w:val="NoSpacing"/>
        <w:numPr>
          <w:ilvl w:val="0"/>
          <w:numId w:val="1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A return envelope, and</w:t>
      </w:r>
    </w:p>
    <w:p w14:paraId="4DE98E32" w14:textId="77777777" w:rsidR="008A0442" w:rsidRPr="005342BC" w:rsidRDefault="008A0442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14010037" w14:textId="77777777" w:rsidR="008A0442" w:rsidRPr="005342BC" w:rsidRDefault="00335F45" w:rsidP="005342BC">
      <w:pPr>
        <w:pStyle w:val="NoSpacing"/>
        <w:numPr>
          <w:ilvl w:val="0"/>
          <w:numId w:val="1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The circumstances under which ass</w:t>
      </w:r>
      <w:r w:rsidRPr="005342BC">
        <w:rPr>
          <w:rFonts w:ascii="Arial" w:hAnsi="Arial" w:cs="Arial"/>
          <w:spacing w:val="-1"/>
          <w:sz w:val="24"/>
          <w:szCs w:val="24"/>
        </w:rPr>
        <w:t>i</w:t>
      </w:r>
      <w:r w:rsidRPr="005342BC">
        <w:rPr>
          <w:rFonts w:ascii="Arial" w:hAnsi="Arial" w:cs="Arial"/>
          <w:sz w:val="24"/>
          <w:szCs w:val="24"/>
        </w:rPr>
        <w:t>stance can continue, through the end of the reconsideration period, wi</w:t>
      </w:r>
      <w:r w:rsidRPr="005342BC">
        <w:rPr>
          <w:rFonts w:ascii="Arial" w:hAnsi="Arial" w:cs="Arial"/>
          <w:spacing w:val="1"/>
          <w:sz w:val="24"/>
          <w:szCs w:val="24"/>
        </w:rPr>
        <w:t>t</w:t>
      </w:r>
      <w:r w:rsidRPr="005342BC">
        <w:rPr>
          <w:rFonts w:ascii="Arial" w:hAnsi="Arial" w:cs="Arial"/>
          <w:sz w:val="24"/>
          <w:szCs w:val="24"/>
        </w:rPr>
        <w:t>hout interruption or reduction.</w:t>
      </w:r>
    </w:p>
    <w:p w14:paraId="0571EE9D" w14:textId="77777777" w:rsidR="008A0442" w:rsidRDefault="008A0442">
      <w:pPr>
        <w:spacing w:after="0" w:line="120" w:lineRule="exact"/>
        <w:rPr>
          <w:sz w:val="12"/>
          <w:szCs w:val="12"/>
        </w:rPr>
      </w:pPr>
    </w:p>
    <w:p w14:paraId="7EDBAC16" w14:textId="77777777" w:rsidR="008A0442" w:rsidRPr="00665DA5" w:rsidRDefault="00335F45" w:rsidP="00665DA5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665DA5">
        <w:rPr>
          <w:rFonts w:ascii="Arial" w:hAnsi="Arial" w:cs="Arial"/>
          <w:sz w:val="24"/>
          <w:szCs w:val="24"/>
        </w:rPr>
        <w:t>Mail the notice at least 10 days before the date of the intended a</w:t>
      </w:r>
      <w:r w:rsidRPr="00665DA5">
        <w:rPr>
          <w:rFonts w:ascii="Arial" w:hAnsi="Arial" w:cs="Arial"/>
          <w:spacing w:val="1"/>
          <w:sz w:val="24"/>
          <w:szCs w:val="24"/>
        </w:rPr>
        <w:t>c</w:t>
      </w:r>
      <w:r w:rsidRPr="00665DA5">
        <w:rPr>
          <w:rFonts w:ascii="Arial" w:hAnsi="Arial" w:cs="Arial"/>
          <w:sz w:val="24"/>
          <w:szCs w:val="24"/>
        </w:rPr>
        <w:t>tion (timely notice).</w:t>
      </w:r>
    </w:p>
    <w:p w14:paraId="4C65CAE4" w14:textId="77777777" w:rsidR="008A0442" w:rsidRPr="00665DA5" w:rsidRDefault="008A0442" w:rsidP="00665DA5">
      <w:pPr>
        <w:pStyle w:val="NoSpacing"/>
        <w:rPr>
          <w:rFonts w:ascii="Arial" w:hAnsi="Arial" w:cs="Arial"/>
          <w:sz w:val="24"/>
          <w:szCs w:val="24"/>
        </w:rPr>
      </w:pPr>
    </w:p>
    <w:p w14:paraId="78257341" w14:textId="77777777" w:rsidR="008A0442" w:rsidRPr="00665DA5" w:rsidRDefault="00335F45" w:rsidP="00665DA5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665DA5">
        <w:rPr>
          <w:rFonts w:ascii="Arial" w:hAnsi="Arial" w:cs="Arial"/>
          <w:sz w:val="24"/>
          <w:szCs w:val="24"/>
        </w:rPr>
        <w:t>When benefits continue pending the decision of the appeal hearing,</w:t>
      </w:r>
      <w:r w:rsidRPr="00665DA5">
        <w:rPr>
          <w:rFonts w:ascii="Arial" w:hAnsi="Arial" w:cs="Arial"/>
          <w:spacing w:val="1"/>
          <w:sz w:val="24"/>
          <w:szCs w:val="24"/>
        </w:rPr>
        <w:t xml:space="preserve"> </w:t>
      </w:r>
      <w:r w:rsidRPr="00665DA5">
        <w:rPr>
          <w:rFonts w:ascii="Arial" w:hAnsi="Arial" w:cs="Arial"/>
          <w:bCs/>
          <w:sz w:val="24"/>
          <w:szCs w:val="24"/>
        </w:rPr>
        <w:t xml:space="preserve">do not </w:t>
      </w:r>
      <w:r w:rsidRPr="00665DA5">
        <w:rPr>
          <w:rFonts w:ascii="Arial" w:hAnsi="Arial" w:cs="Arial"/>
          <w:bCs/>
          <w:spacing w:val="-1"/>
          <w:sz w:val="24"/>
          <w:szCs w:val="24"/>
        </w:rPr>
        <w:t>a</w:t>
      </w:r>
      <w:r w:rsidRPr="00665DA5">
        <w:rPr>
          <w:rFonts w:ascii="Arial" w:hAnsi="Arial" w:cs="Arial"/>
          <w:bCs/>
          <w:spacing w:val="1"/>
          <w:sz w:val="24"/>
          <w:szCs w:val="24"/>
        </w:rPr>
        <w:t>l</w:t>
      </w:r>
      <w:r w:rsidRPr="00665DA5">
        <w:rPr>
          <w:rFonts w:ascii="Arial" w:hAnsi="Arial" w:cs="Arial"/>
          <w:bCs/>
          <w:sz w:val="24"/>
          <w:szCs w:val="24"/>
        </w:rPr>
        <w:t>low benefits to continue be</w:t>
      </w:r>
      <w:r w:rsidRPr="00665DA5">
        <w:rPr>
          <w:rFonts w:ascii="Arial" w:hAnsi="Arial" w:cs="Arial"/>
          <w:bCs/>
          <w:spacing w:val="-1"/>
          <w:sz w:val="24"/>
          <w:szCs w:val="24"/>
        </w:rPr>
        <w:t>y</w:t>
      </w:r>
      <w:r w:rsidRPr="00665DA5">
        <w:rPr>
          <w:rFonts w:ascii="Arial" w:hAnsi="Arial" w:cs="Arial"/>
          <w:bCs/>
          <w:sz w:val="24"/>
          <w:szCs w:val="24"/>
        </w:rPr>
        <w:t xml:space="preserve">ond the end of the </w:t>
      </w:r>
      <w:r w:rsidR="00A54E3E" w:rsidRPr="00665DA5">
        <w:rPr>
          <w:rFonts w:ascii="Arial" w:hAnsi="Arial" w:cs="Arial"/>
          <w:bCs/>
          <w:sz w:val="24"/>
          <w:szCs w:val="24"/>
        </w:rPr>
        <w:t>certification period</w:t>
      </w:r>
      <w:r w:rsidRPr="00665DA5">
        <w:rPr>
          <w:rFonts w:ascii="Arial" w:hAnsi="Arial" w:cs="Arial"/>
          <w:sz w:val="24"/>
          <w:szCs w:val="24"/>
        </w:rPr>
        <w:t>.</w:t>
      </w:r>
    </w:p>
    <w:p w14:paraId="4FC36A11" w14:textId="77777777" w:rsidR="008A0442" w:rsidRPr="00A54E3E" w:rsidRDefault="008A0442">
      <w:pPr>
        <w:spacing w:after="0" w:line="240" w:lineRule="exact"/>
        <w:rPr>
          <w:sz w:val="16"/>
          <w:szCs w:val="16"/>
        </w:rPr>
      </w:pPr>
    </w:p>
    <w:p w14:paraId="16C8E5EB" w14:textId="77777777" w:rsidR="008A0442" w:rsidRDefault="00335F45" w:rsidP="00665DA5">
      <w:pPr>
        <w:spacing w:after="0" w:line="240" w:lineRule="auto"/>
        <w:ind w:left="1170" w:right="433" w:hanging="7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Note:</w:t>
      </w:r>
      <w:r>
        <w:rPr>
          <w:rFonts w:ascii="Arial" w:eastAsia="Arial" w:hAnsi="Arial" w:cs="Arial"/>
          <w:b/>
          <w:bCs/>
          <w:spacing w:val="4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appl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tion of an ind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dua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who has filed for a fair hearing 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must be denied </w:t>
      </w:r>
      <w:r>
        <w:rPr>
          <w:rFonts w:ascii="Arial" w:eastAsia="Arial" w:hAnsi="Arial" w:cs="Arial"/>
          <w:sz w:val="24"/>
          <w:szCs w:val="24"/>
        </w:rPr>
        <w:t>pending the hearing be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us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o benefits have been issued.</w:t>
      </w:r>
    </w:p>
    <w:p w14:paraId="342936BF" w14:textId="77777777" w:rsidR="00E110E3" w:rsidRDefault="00E110E3">
      <w:pPr>
        <w:spacing w:after="0" w:line="240" w:lineRule="auto"/>
        <w:ind w:left="860" w:right="433" w:hanging="360"/>
        <w:rPr>
          <w:rFonts w:ascii="Arial" w:eastAsia="Arial" w:hAnsi="Arial" w:cs="Arial"/>
          <w:sz w:val="24"/>
          <w:szCs w:val="24"/>
        </w:rPr>
      </w:pPr>
    </w:p>
    <w:p w14:paraId="2C261714" w14:textId="77777777" w:rsidR="008A0442" w:rsidRPr="00665DA5" w:rsidRDefault="00335F45" w:rsidP="00665DA5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665DA5">
        <w:rPr>
          <w:rFonts w:ascii="Arial" w:hAnsi="Arial" w:cs="Arial"/>
          <w:sz w:val="24"/>
          <w:szCs w:val="24"/>
        </w:rPr>
        <w:t xml:space="preserve">The </w:t>
      </w:r>
      <w:r w:rsidR="000265B6">
        <w:rPr>
          <w:rFonts w:ascii="Arial" w:hAnsi="Arial" w:cs="Arial"/>
          <w:sz w:val="24"/>
          <w:szCs w:val="24"/>
        </w:rPr>
        <w:t>E&amp;E</w:t>
      </w:r>
      <w:r w:rsidRPr="00665DA5">
        <w:rPr>
          <w:rFonts w:ascii="Arial" w:hAnsi="Arial" w:cs="Arial"/>
          <w:sz w:val="24"/>
          <w:szCs w:val="24"/>
        </w:rPr>
        <w:t xml:space="preserve"> system </w:t>
      </w:r>
      <w:r w:rsidRPr="00665DA5">
        <w:rPr>
          <w:rFonts w:ascii="Arial" w:hAnsi="Arial" w:cs="Arial"/>
          <w:spacing w:val="-1"/>
          <w:sz w:val="24"/>
          <w:szCs w:val="24"/>
        </w:rPr>
        <w:t>a</w:t>
      </w:r>
      <w:r w:rsidRPr="00665DA5">
        <w:rPr>
          <w:rFonts w:ascii="Arial" w:hAnsi="Arial" w:cs="Arial"/>
          <w:sz w:val="24"/>
          <w:szCs w:val="24"/>
        </w:rPr>
        <w:t>utomatically</w:t>
      </w:r>
      <w:r w:rsidRPr="00665DA5">
        <w:rPr>
          <w:rFonts w:ascii="Arial" w:hAnsi="Arial" w:cs="Arial"/>
          <w:spacing w:val="1"/>
          <w:sz w:val="24"/>
          <w:szCs w:val="24"/>
        </w:rPr>
        <w:t xml:space="preserve"> </w:t>
      </w:r>
      <w:r w:rsidRPr="00665DA5">
        <w:rPr>
          <w:rFonts w:ascii="Arial" w:hAnsi="Arial" w:cs="Arial"/>
          <w:sz w:val="24"/>
          <w:szCs w:val="24"/>
        </w:rPr>
        <w:t xml:space="preserve">cancels the case effective the </w:t>
      </w:r>
      <w:r w:rsidR="00EE1E5F" w:rsidRPr="00665DA5">
        <w:rPr>
          <w:rFonts w:ascii="Arial" w:hAnsi="Arial" w:cs="Arial"/>
          <w:sz w:val="24"/>
          <w:szCs w:val="24"/>
        </w:rPr>
        <w:t>first</w:t>
      </w:r>
      <w:r w:rsidRPr="00665DA5">
        <w:rPr>
          <w:rFonts w:ascii="Arial" w:hAnsi="Arial" w:cs="Arial"/>
          <w:spacing w:val="21"/>
          <w:position w:val="11"/>
          <w:sz w:val="24"/>
          <w:szCs w:val="24"/>
        </w:rPr>
        <w:t xml:space="preserve"> </w:t>
      </w:r>
      <w:r w:rsidRPr="00665DA5">
        <w:rPr>
          <w:rFonts w:ascii="Arial" w:hAnsi="Arial" w:cs="Arial"/>
          <w:sz w:val="24"/>
          <w:szCs w:val="24"/>
        </w:rPr>
        <w:t>day of the month after the adverse action period</w:t>
      </w:r>
      <w:r w:rsidRPr="00665DA5">
        <w:rPr>
          <w:rFonts w:ascii="Arial" w:hAnsi="Arial" w:cs="Arial"/>
          <w:spacing w:val="2"/>
          <w:sz w:val="24"/>
          <w:szCs w:val="24"/>
        </w:rPr>
        <w:t xml:space="preserve"> </w:t>
      </w:r>
      <w:r w:rsidRPr="00665DA5">
        <w:rPr>
          <w:rFonts w:ascii="Arial" w:hAnsi="Arial" w:cs="Arial"/>
          <w:sz w:val="24"/>
          <w:szCs w:val="24"/>
        </w:rPr>
        <w:t>ends, when adequate and timely notice has been given.</w:t>
      </w:r>
    </w:p>
    <w:p w14:paraId="4C501E00" w14:textId="77777777" w:rsidR="008A0442" w:rsidRPr="00665DA5" w:rsidRDefault="008A0442" w:rsidP="00665DA5">
      <w:pPr>
        <w:pStyle w:val="NoSpacing"/>
        <w:rPr>
          <w:rFonts w:ascii="Arial" w:hAnsi="Arial" w:cs="Arial"/>
          <w:sz w:val="24"/>
          <w:szCs w:val="24"/>
        </w:rPr>
      </w:pPr>
    </w:p>
    <w:p w14:paraId="7C188627" w14:textId="77777777" w:rsidR="005F18E1" w:rsidRDefault="005F18E1" w:rsidP="005F18E1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3E9ABA0F" w14:textId="77777777" w:rsidR="005F18E1" w:rsidRDefault="005F18E1" w:rsidP="005F18E1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54F5B49E" w14:textId="77777777" w:rsidR="005F18E1" w:rsidRDefault="005F18E1" w:rsidP="005F18E1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4944BF91" w14:textId="77777777" w:rsidR="005F18E1" w:rsidRDefault="005F18E1" w:rsidP="005F18E1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611B5AD5" w14:textId="77777777" w:rsidR="005F18E1" w:rsidRDefault="005F18E1" w:rsidP="005F18E1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365CE730" w14:textId="77777777" w:rsidR="005F18E1" w:rsidRDefault="005F18E1" w:rsidP="005F18E1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0880DED9" w14:textId="77777777" w:rsidR="005F18E1" w:rsidRDefault="005F18E1" w:rsidP="005F18E1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2673F125" w14:textId="77777777" w:rsidR="005F18E1" w:rsidRDefault="005F18E1" w:rsidP="005F18E1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431018F8" w14:textId="77777777" w:rsidR="005F18E1" w:rsidRDefault="005F18E1" w:rsidP="005F18E1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5981D8FF" w14:textId="77777777" w:rsidR="005F18E1" w:rsidRDefault="005F18E1" w:rsidP="005F18E1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389BC7A2" w14:textId="51E64CB1" w:rsidR="008A0442" w:rsidRPr="00665DA5" w:rsidRDefault="00335F45" w:rsidP="005F18E1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665DA5">
        <w:rPr>
          <w:rFonts w:ascii="Arial" w:hAnsi="Arial" w:cs="Arial"/>
          <w:sz w:val="24"/>
          <w:szCs w:val="24"/>
        </w:rPr>
        <w:lastRenderedPageBreak/>
        <w:t>Ex</w:t>
      </w:r>
      <w:r w:rsidRPr="00665DA5">
        <w:rPr>
          <w:rFonts w:ascii="Arial" w:hAnsi="Arial" w:cs="Arial"/>
          <w:spacing w:val="1"/>
          <w:sz w:val="24"/>
          <w:szCs w:val="24"/>
        </w:rPr>
        <w:t>c</w:t>
      </w:r>
      <w:r w:rsidRPr="00665DA5">
        <w:rPr>
          <w:rFonts w:ascii="Arial" w:hAnsi="Arial" w:cs="Arial"/>
          <w:sz w:val="24"/>
          <w:szCs w:val="24"/>
        </w:rPr>
        <w:t>eptions</w:t>
      </w:r>
    </w:p>
    <w:p w14:paraId="4B465F54" w14:textId="77777777" w:rsidR="008A0442" w:rsidRDefault="008A0442">
      <w:pPr>
        <w:spacing w:after="0" w:line="240" w:lineRule="exact"/>
        <w:rPr>
          <w:sz w:val="24"/>
          <w:szCs w:val="24"/>
        </w:rPr>
      </w:pPr>
    </w:p>
    <w:p w14:paraId="65C3EC4F" w14:textId="77777777" w:rsidR="008A0442" w:rsidRDefault="00335F45">
      <w:pPr>
        <w:spacing w:after="0" w:line="240" w:lineRule="auto"/>
        <w:ind w:left="1220" w:right="848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der certain circumstances</w:t>
      </w:r>
      <w:r w:rsidR="00665DA5"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z w:val="24"/>
          <w:szCs w:val="24"/>
        </w:rPr>
        <w:t xml:space="preserve"> it is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ot necessary to give the applicant or custome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time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>l</w:t>
      </w:r>
      <w:r>
        <w:rPr>
          <w:rFonts w:ascii="Arial" w:eastAsia="Arial" w:hAnsi="Arial" w:cs="Arial"/>
          <w:b/>
          <w:bCs/>
          <w:sz w:val="24"/>
          <w:szCs w:val="24"/>
        </w:rPr>
        <w:t>y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notic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se exceptions are when:</w:t>
      </w:r>
    </w:p>
    <w:p w14:paraId="284D87E4" w14:textId="77777777" w:rsidR="008A0442" w:rsidRDefault="008A0442">
      <w:pPr>
        <w:spacing w:after="0" w:line="120" w:lineRule="exact"/>
        <w:rPr>
          <w:sz w:val="12"/>
          <w:szCs w:val="12"/>
        </w:rPr>
      </w:pPr>
    </w:p>
    <w:p w14:paraId="4162EC9A" w14:textId="77777777" w:rsidR="008A0442" w:rsidRPr="005342BC" w:rsidRDefault="00335F45" w:rsidP="005342BC">
      <w:pPr>
        <w:pStyle w:val="NoSpacing"/>
        <w:numPr>
          <w:ilvl w:val="0"/>
          <w:numId w:val="5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There is confirmation that the rec</w:t>
      </w:r>
      <w:r w:rsidRPr="005342BC">
        <w:rPr>
          <w:rFonts w:ascii="Arial" w:hAnsi="Arial" w:cs="Arial"/>
          <w:spacing w:val="-2"/>
          <w:sz w:val="24"/>
          <w:szCs w:val="24"/>
        </w:rPr>
        <w:t>i</w:t>
      </w:r>
      <w:r w:rsidRPr="005342BC">
        <w:rPr>
          <w:rFonts w:ascii="Arial" w:hAnsi="Arial" w:cs="Arial"/>
          <w:sz w:val="24"/>
          <w:szCs w:val="24"/>
        </w:rPr>
        <w:t>pient has died.</w:t>
      </w:r>
    </w:p>
    <w:p w14:paraId="0B1BA152" w14:textId="77777777" w:rsidR="008A0442" w:rsidRDefault="008A0442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3E08844E" w14:textId="77777777" w:rsidR="00665DA5" w:rsidRDefault="00665DA5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67C8830B" w14:textId="77777777" w:rsidR="00665DA5" w:rsidRDefault="00665DA5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12582D9E" w14:textId="77777777" w:rsidR="00665DA5" w:rsidRDefault="00665DA5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5BDABA19" w14:textId="77777777" w:rsidR="00665DA5" w:rsidRDefault="00665DA5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712237A8" w14:textId="77777777" w:rsidR="008A0442" w:rsidRPr="005342BC" w:rsidRDefault="00335F45" w:rsidP="005342BC">
      <w:pPr>
        <w:pStyle w:val="NoSpacing"/>
        <w:numPr>
          <w:ilvl w:val="0"/>
          <w:numId w:val="5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The appli</w:t>
      </w:r>
      <w:r w:rsidRPr="005342BC">
        <w:rPr>
          <w:rFonts w:ascii="Arial" w:hAnsi="Arial" w:cs="Arial"/>
          <w:spacing w:val="1"/>
          <w:sz w:val="24"/>
          <w:szCs w:val="24"/>
        </w:rPr>
        <w:t>c</w:t>
      </w:r>
      <w:r w:rsidRPr="005342BC">
        <w:rPr>
          <w:rFonts w:ascii="Arial" w:hAnsi="Arial" w:cs="Arial"/>
          <w:sz w:val="24"/>
          <w:szCs w:val="24"/>
        </w:rPr>
        <w:t>ant or customer prov</w:t>
      </w:r>
      <w:r w:rsidRPr="005342BC">
        <w:rPr>
          <w:rFonts w:ascii="Arial" w:hAnsi="Arial" w:cs="Arial"/>
          <w:spacing w:val="-1"/>
          <w:sz w:val="24"/>
          <w:szCs w:val="24"/>
        </w:rPr>
        <w:t>i</w:t>
      </w:r>
      <w:r w:rsidRPr="005342BC">
        <w:rPr>
          <w:rFonts w:ascii="Arial" w:hAnsi="Arial" w:cs="Arial"/>
          <w:sz w:val="24"/>
          <w:szCs w:val="24"/>
        </w:rPr>
        <w:t>des the local department with a clearly written and signed statement requesting</w:t>
      </w:r>
      <w:r w:rsidRPr="005342BC">
        <w:rPr>
          <w:rFonts w:ascii="Arial" w:hAnsi="Arial" w:cs="Arial"/>
          <w:spacing w:val="1"/>
          <w:sz w:val="24"/>
          <w:szCs w:val="24"/>
        </w:rPr>
        <w:t xml:space="preserve"> </w:t>
      </w:r>
      <w:r w:rsidRPr="005342BC">
        <w:rPr>
          <w:rFonts w:ascii="Arial" w:hAnsi="Arial" w:cs="Arial"/>
          <w:sz w:val="24"/>
          <w:szCs w:val="24"/>
        </w:rPr>
        <w:t xml:space="preserve">denial of an </w:t>
      </w:r>
      <w:r w:rsidR="00EE1E5F" w:rsidRPr="005342BC">
        <w:rPr>
          <w:rFonts w:ascii="Arial" w:hAnsi="Arial" w:cs="Arial"/>
          <w:sz w:val="24"/>
          <w:szCs w:val="24"/>
        </w:rPr>
        <w:t>application</w:t>
      </w:r>
      <w:r w:rsidRPr="005342BC">
        <w:rPr>
          <w:rFonts w:ascii="Arial" w:hAnsi="Arial" w:cs="Arial"/>
          <w:sz w:val="24"/>
          <w:szCs w:val="24"/>
        </w:rPr>
        <w:t xml:space="preserve"> or the closing of an active case and waives the adverse action period on the active case.</w:t>
      </w:r>
    </w:p>
    <w:p w14:paraId="48BE1B6C" w14:textId="77777777" w:rsidR="008A0442" w:rsidRPr="005342BC" w:rsidRDefault="008A0442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402ECD95" w14:textId="77777777" w:rsidR="008A0442" w:rsidRPr="005342BC" w:rsidRDefault="00335F45" w:rsidP="005342BC">
      <w:pPr>
        <w:pStyle w:val="NoSpacing"/>
        <w:numPr>
          <w:ilvl w:val="0"/>
          <w:numId w:val="5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The customer has been advised of a grant benefit reduction or closing of the case, waives their right to</w:t>
      </w:r>
      <w:r w:rsidRPr="005342BC">
        <w:rPr>
          <w:rFonts w:ascii="Arial" w:hAnsi="Arial" w:cs="Arial"/>
          <w:spacing w:val="-2"/>
          <w:sz w:val="24"/>
          <w:szCs w:val="24"/>
        </w:rPr>
        <w:t xml:space="preserve"> </w:t>
      </w:r>
      <w:r w:rsidRPr="005342BC">
        <w:rPr>
          <w:rFonts w:ascii="Arial" w:hAnsi="Arial" w:cs="Arial"/>
          <w:sz w:val="24"/>
          <w:szCs w:val="24"/>
        </w:rPr>
        <w:t>the 10 days adverse action period, and provides the local department with a</w:t>
      </w:r>
      <w:r w:rsidRPr="005342BC">
        <w:rPr>
          <w:rFonts w:ascii="Arial" w:hAnsi="Arial" w:cs="Arial"/>
          <w:spacing w:val="1"/>
          <w:sz w:val="24"/>
          <w:szCs w:val="24"/>
        </w:rPr>
        <w:t xml:space="preserve"> </w:t>
      </w:r>
      <w:r w:rsidRPr="005342BC">
        <w:rPr>
          <w:rFonts w:ascii="Arial" w:hAnsi="Arial" w:cs="Arial"/>
          <w:sz w:val="24"/>
          <w:szCs w:val="24"/>
        </w:rPr>
        <w:t>clearly written and signed statement of the understanding.</w:t>
      </w:r>
    </w:p>
    <w:p w14:paraId="5E91B4AE" w14:textId="77777777" w:rsidR="008A0442" w:rsidRPr="005342BC" w:rsidRDefault="008A0442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16CD521A" w14:textId="77777777" w:rsidR="008A0442" w:rsidRPr="005342BC" w:rsidRDefault="00335F45" w:rsidP="005342BC">
      <w:pPr>
        <w:pStyle w:val="NoSpacing"/>
        <w:numPr>
          <w:ilvl w:val="0"/>
          <w:numId w:val="5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Mail sent to the applicant or custo</w:t>
      </w:r>
      <w:r w:rsidRPr="005342BC">
        <w:rPr>
          <w:rFonts w:ascii="Arial" w:hAnsi="Arial" w:cs="Arial"/>
          <w:spacing w:val="1"/>
          <w:sz w:val="24"/>
          <w:szCs w:val="24"/>
        </w:rPr>
        <w:t>m</w:t>
      </w:r>
      <w:r w:rsidRPr="005342BC">
        <w:rPr>
          <w:rFonts w:ascii="Arial" w:hAnsi="Arial" w:cs="Arial"/>
          <w:sz w:val="24"/>
          <w:szCs w:val="24"/>
        </w:rPr>
        <w:t>er is returned to the local depar</w:t>
      </w:r>
      <w:r w:rsidRPr="005342BC">
        <w:rPr>
          <w:rFonts w:ascii="Arial" w:hAnsi="Arial" w:cs="Arial"/>
          <w:spacing w:val="2"/>
          <w:sz w:val="24"/>
          <w:szCs w:val="24"/>
        </w:rPr>
        <w:t>t</w:t>
      </w:r>
      <w:r w:rsidRPr="005342BC">
        <w:rPr>
          <w:rFonts w:ascii="Arial" w:hAnsi="Arial" w:cs="Arial"/>
          <w:sz w:val="24"/>
          <w:szCs w:val="24"/>
        </w:rPr>
        <w:t xml:space="preserve">ment by the Post Office with indication </w:t>
      </w:r>
      <w:r w:rsidRPr="005342BC">
        <w:rPr>
          <w:rFonts w:ascii="Arial" w:hAnsi="Arial" w:cs="Arial"/>
          <w:spacing w:val="-2"/>
          <w:sz w:val="24"/>
          <w:szCs w:val="24"/>
        </w:rPr>
        <w:t>t</w:t>
      </w:r>
      <w:r w:rsidRPr="005342BC">
        <w:rPr>
          <w:rFonts w:ascii="Arial" w:hAnsi="Arial" w:cs="Arial"/>
          <w:sz w:val="24"/>
          <w:szCs w:val="24"/>
        </w:rPr>
        <w:t>hat the individual has moved and left no forwarding address.</w:t>
      </w:r>
    </w:p>
    <w:p w14:paraId="5DD36F95" w14:textId="77777777" w:rsidR="008A0442" w:rsidRPr="005342BC" w:rsidRDefault="008A0442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136C938E" w14:textId="77777777" w:rsidR="008A0442" w:rsidRPr="005342BC" w:rsidRDefault="00335F45" w:rsidP="00A801A7">
      <w:pPr>
        <w:pStyle w:val="NoSpacing"/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b/>
          <w:bCs/>
          <w:sz w:val="24"/>
          <w:szCs w:val="24"/>
        </w:rPr>
        <w:t>Not</w:t>
      </w:r>
      <w:r w:rsidRPr="005342BC">
        <w:rPr>
          <w:rFonts w:ascii="Arial" w:hAnsi="Arial" w:cs="Arial"/>
          <w:b/>
          <w:bCs/>
          <w:spacing w:val="-1"/>
          <w:sz w:val="24"/>
          <w:szCs w:val="24"/>
        </w:rPr>
        <w:t>e</w:t>
      </w:r>
      <w:r w:rsidRPr="005342BC">
        <w:rPr>
          <w:rFonts w:ascii="Arial" w:hAnsi="Arial" w:cs="Arial"/>
          <w:sz w:val="24"/>
          <w:szCs w:val="24"/>
        </w:rPr>
        <w:t>: The local depar</w:t>
      </w:r>
      <w:r w:rsidRPr="005342BC">
        <w:rPr>
          <w:rFonts w:ascii="Arial" w:hAnsi="Arial" w:cs="Arial"/>
          <w:spacing w:val="2"/>
          <w:sz w:val="24"/>
          <w:szCs w:val="24"/>
        </w:rPr>
        <w:t>t</w:t>
      </w:r>
      <w:r w:rsidRPr="005342BC">
        <w:rPr>
          <w:rFonts w:ascii="Arial" w:hAnsi="Arial" w:cs="Arial"/>
          <w:sz w:val="24"/>
          <w:szCs w:val="24"/>
        </w:rPr>
        <w:t>ment must make att</w:t>
      </w:r>
      <w:r w:rsidRPr="005342BC">
        <w:rPr>
          <w:rFonts w:ascii="Arial" w:hAnsi="Arial" w:cs="Arial"/>
          <w:spacing w:val="-2"/>
          <w:sz w:val="24"/>
          <w:szCs w:val="24"/>
        </w:rPr>
        <w:t>e</w:t>
      </w:r>
      <w:r w:rsidRPr="005342BC">
        <w:rPr>
          <w:rFonts w:ascii="Arial" w:hAnsi="Arial" w:cs="Arial"/>
          <w:sz w:val="24"/>
          <w:szCs w:val="24"/>
        </w:rPr>
        <w:t>mpts to locate the individual by telephone, through social services if</w:t>
      </w:r>
      <w:r w:rsidRPr="005342BC">
        <w:rPr>
          <w:rFonts w:ascii="Arial" w:hAnsi="Arial" w:cs="Arial"/>
          <w:spacing w:val="-1"/>
          <w:sz w:val="24"/>
          <w:szCs w:val="24"/>
        </w:rPr>
        <w:t xml:space="preserve"> </w:t>
      </w:r>
      <w:r w:rsidRPr="005342BC">
        <w:rPr>
          <w:rFonts w:ascii="Arial" w:hAnsi="Arial" w:cs="Arial"/>
          <w:sz w:val="24"/>
          <w:szCs w:val="24"/>
        </w:rPr>
        <w:t>an active service case exists, etc.,</w:t>
      </w:r>
      <w:r w:rsidR="00EE1E5F" w:rsidRPr="005342BC">
        <w:rPr>
          <w:rFonts w:ascii="Arial" w:hAnsi="Arial" w:cs="Arial"/>
          <w:sz w:val="24"/>
          <w:szCs w:val="24"/>
        </w:rPr>
        <w:t xml:space="preserve"> </w:t>
      </w:r>
      <w:r w:rsidRPr="005342BC">
        <w:rPr>
          <w:rFonts w:ascii="Arial" w:hAnsi="Arial" w:cs="Arial"/>
          <w:sz w:val="24"/>
          <w:szCs w:val="24"/>
        </w:rPr>
        <w:t>and note the outcome in the case record).</w:t>
      </w:r>
    </w:p>
    <w:p w14:paraId="47655BB1" w14:textId="77777777" w:rsidR="008A0442" w:rsidRPr="005342BC" w:rsidRDefault="008A0442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167B7C7B" w14:textId="77777777" w:rsidR="008A0442" w:rsidRPr="005342BC" w:rsidRDefault="00335F45" w:rsidP="005342BC">
      <w:pPr>
        <w:pStyle w:val="NoSpacing"/>
        <w:numPr>
          <w:ilvl w:val="0"/>
          <w:numId w:val="5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There is confirmation that the household member is permanently residing in another state.</w:t>
      </w:r>
    </w:p>
    <w:p w14:paraId="1A6332BC" w14:textId="77777777" w:rsidR="008A0442" w:rsidRPr="005342BC" w:rsidRDefault="008A0442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6A9E04AD" w14:textId="77777777" w:rsidR="008A0442" w:rsidRPr="005342BC" w:rsidRDefault="00335F45" w:rsidP="005342BC">
      <w:pPr>
        <w:pStyle w:val="NoSpacing"/>
        <w:numPr>
          <w:ilvl w:val="0"/>
          <w:numId w:val="5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When the agency has factual informat</w:t>
      </w:r>
      <w:r w:rsidRPr="005342BC">
        <w:rPr>
          <w:rFonts w:ascii="Arial" w:hAnsi="Arial" w:cs="Arial"/>
          <w:spacing w:val="-2"/>
          <w:sz w:val="24"/>
          <w:szCs w:val="24"/>
        </w:rPr>
        <w:t>i</w:t>
      </w:r>
      <w:r w:rsidRPr="005342BC">
        <w:rPr>
          <w:rFonts w:ascii="Arial" w:hAnsi="Arial" w:cs="Arial"/>
          <w:sz w:val="24"/>
          <w:szCs w:val="24"/>
        </w:rPr>
        <w:t>on the recipient was admitted to a public institution.</w:t>
      </w:r>
    </w:p>
    <w:p w14:paraId="4B264B65" w14:textId="77777777" w:rsidR="008A0442" w:rsidRPr="005342BC" w:rsidRDefault="008A0442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172746C6" w14:textId="77777777" w:rsidR="008A0442" w:rsidRPr="005342BC" w:rsidRDefault="00335F45" w:rsidP="005342BC">
      <w:pPr>
        <w:pStyle w:val="NoSpacing"/>
        <w:numPr>
          <w:ilvl w:val="0"/>
          <w:numId w:val="5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>When the customer has signed an I</w:t>
      </w:r>
      <w:r w:rsidRPr="005342BC">
        <w:rPr>
          <w:rFonts w:ascii="Arial" w:hAnsi="Arial" w:cs="Arial"/>
          <w:spacing w:val="-1"/>
          <w:sz w:val="24"/>
          <w:szCs w:val="24"/>
        </w:rPr>
        <w:t>n</w:t>
      </w:r>
      <w:r w:rsidRPr="005342BC">
        <w:rPr>
          <w:rFonts w:ascii="Arial" w:hAnsi="Arial" w:cs="Arial"/>
          <w:sz w:val="24"/>
          <w:szCs w:val="24"/>
        </w:rPr>
        <w:t xml:space="preserve">terim Reimbursement Authorization form, </w:t>
      </w:r>
      <w:r w:rsidR="000F2873" w:rsidRPr="005342BC">
        <w:rPr>
          <w:rFonts w:ascii="Arial" w:hAnsi="Arial" w:cs="Arial"/>
          <w:sz w:val="24"/>
          <w:szCs w:val="24"/>
        </w:rPr>
        <w:t>DHS</w:t>
      </w:r>
      <w:r w:rsidRPr="005342BC">
        <w:rPr>
          <w:rFonts w:ascii="Arial" w:hAnsi="Arial" w:cs="Arial"/>
          <w:sz w:val="24"/>
          <w:szCs w:val="24"/>
        </w:rPr>
        <w:t>/FIA 340, waivi</w:t>
      </w:r>
      <w:r w:rsidRPr="005342BC">
        <w:rPr>
          <w:rFonts w:ascii="Arial" w:hAnsi="Arial" w:cs="Arial"/>
          <w:spacing w:val="1"/>
          <w:sz w:val="24"/>
          <w:szCs w:val="24"/>
        </w:rPr>
        <w:t>n</w:t>
      </w:r>
      <w:r w:rsidRPr="005342BC">
        <w:rPr>
          <w:rFonts w:ascii="Arial" w:hAnsi="Arial" w:cs="Arial"/>
          <w:sz w:val="24"/>
          <w:szCs w:val="24"/>
        </w:rPr>
        <w:t>g his right to advance notice of adverse action and is in receipt of his SSI benefit check.</w:t>
      </w:r>
    </w:p>
    <w:p w14:paraId="58D2CEAE" w14:textId="77777777" w:rsidR="008A0442" w:rsidRPr="005342BC" w:rsidRDefault="008A0442" w:rsidP="005342BC">
      <w:pPr>
        <w:pStyle w:val="NoSpacing"/>
        <w:ind w:left="860"/>
        <w:rPr>
          <w:rFonts w:ascii="Arial" w:hAnsi="Arial" w:cs="Arial"/>
          <w:sz w:val="24"/>
          <w:szCs w:val="24"/>
        </w:rPr>
      </w:pPr>
    </w:p>
    <w:p w14:paraId="2A4FBE42" w14:textId="77777777" w:rsidR="008A0442" w:rsidRPr="005342BC" w:rsidRDefault="00335F45" w:rsidP="005342BC">
      <w:pPr>
        <w:pStyle w:val="NoSpacing"/>
        <w:numPr>
          <w:ilvl w:val="0"/>
          <w:numId w:val="5"/>
        </w:numPr>
        <w:ind w:left="1580"/>
        <w:rPr>
          <w:rFonts w:ascii="Arial" w:hAnsi="Arial" w:cs="Arial"/>
          <w:sz w:val="24"/>
          <w:szCs w:val="24"/>
        </w:rPr>
      </w:pPr>
      <w:r w:rsidRPr="005342BC">
        <w:rPr>
          <w:rFonts w:ascii="Arial" w:hAnsi="Arial" w:cs="Arial"/>
          <w:sz w:val="24"/>
          <w:szCs w:val="24"/>
        </w:rPr>
        <w:t xml:space="preserve">When the count of an adverse action period begins in one month and expires in the next month, the intended action is effective the </w:t>
      </w:r>
      <w:r w:rsidR="00EE1E5F" w:rsidRPr="005342BC">
        <w:rPr>
          <w:rFonts w:ascii="Arial" w:hAnsi="Arial" w:cs="Arial"/>
          <w:sz w:val="24"/>
          <w:szCs w:val="24"/>
        </w:rPr>
        <w:t>third</w:t>
      </w:r>
      <w:r w:rsidRPr="005342BC">
        <w:rPr>
          <w:rFonts w:ascii="Arial" w:hAnsi="Arial" w:cs="Arial"/>
          <w:spacing w:val="21"/>
          <w:position w:val="11"/>
          <w:sz w:val="24"/>
          <w:szCs w:val="24"/>
        </w:rPr>
        <w:t xml:space="preserve"> </w:t>
      </w:r>
      <w:r w:rsidRPr="005342BC">
        <w:rPr>
          <w:rFonts w:ascii="Arial" w:hAnsi="Arial" w:cs="Arial"/>
          <w:sz w:val="24"/>
          <w:szCs w:val="24"/>
        </w:rPr>
        <w:t>month.</w:t>
      </w:r>
    </w:p>
    <w:p w14:paraId="5042A3AC" w14:textId="77777777" w:rsidR="008A0442" w:rsidRPr="00C64B79" w:rsidRDefault="008A0442">
      <w:pPr>
        <w:spacing w:before="16" w:after="0" w:line="220" w:lineRule="exact"/>
        <w:rPr>
          <w:sz w:val="16"/>
          <w:szCs w:val="16"/>
        </w:rPr>
      </w:pPr>
    </w:p>
    <w:sectPr w:rsidR="008A0442" w:rsidRPr="00C64B79" w:rsidSect="00A801A7">
      <w:pgSz w:w="12240" w:h="15840"/>
      <w:pgMar w:top="620" w:right="1300" w:bottom="760" w:left="1300" w:header="576" w:footer="57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376B6" w14:textId="77777777" w:rsidR="00C36906" w:rsidRDefault="00C36906" w:rsidP="008A0442">
      <w:pPr>
        <w:spacing w:after="0" w:line="240" w:lineRule="auto"/>
      </w:pPr>
      <w:r>
        <w:separator/>
      </w:r>
    </w:p>
  </w:endnote>
  <w:endnote w:type="continuationSeparator" w:id="0">
    <w:p w14:paraId="2F8D896B" w14:textId="77777777" w:rsidR="00C36906" w:rsidRDefault="00C36906" w:rsidP="008A04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14913" w14:textId="77777777" w:rsidR="00EE1E5F" w:rsidRDefault="005031F9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46A622D8" wp14:editId="6E938498">
              <wp:simplePos x="0" y="0"/>
              <wp:positionH relativeFrom="page">
                <wp:posOffset>901700</wp:posOffset>
              </wp:positionH>
              <wp:positionV relativeFrom="page">
                <wp:posOffset>9456420</wp:posOffset>
              </wp:positionV>
              <wp:extent cx="1841500" cy="152400"/>
              <wp:effectExtent l="0" t="0" r="0" b="1905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415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56A835" w14:textId="04F67425" w:rsidR="00EE1E5F" w:rsidRDefault="00EE1E5F">
                          <w:pPr>
                            <w:spacing w:after="0" w:line="225" w:lineRule="exact"/>
                            <w:ind w:left="20" w:right="-5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Revised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 w:rsidR="003676B4">
                            <w:rPr>
                              <w:rFonts w:ascii="Arial" w:eastAsia="Arial" w:hAnsi="Arial" w:cs="Arial"/>
                              <w:spacing w:val="-1"/>
                              <w:sz w:val="20"/>
                              <w:szCs w:val="20"/>
                            </w:rPr>
                            <w:t>NOVEMBER 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A622D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1pt;margin-top:744.6pt;width:145pt;height:12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" filled="f" stroked="f">
              <v:textbox inset="0,0,0,0">
                <w:txbxContent>
                  <w:p w14:paraId="5E56A835" w14:textId="04F67425" w:rsidR="00EE1E5F" w:rsidRDefault="00EE1E5F">
                    <w:pPr>
                      <w:spacing w:after="0" w:line="225" w:lineRule="exact"/>
                      <w:ind w:left="20" w:right="-5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>Revised</w:t>
                    </w:r>
                    <w:r>
                      <w:rPr>
                        <w:rFonts w:ascii="Arial" w:eastAsia="Arial" w:hAnsi="Arial" w:cs="Arial"/>
                        <w:spacing w:val="-1"/>
                        <w:sz w:val="20"/>
                        <w:szCs w:val="20"/>
                      </w:rPr>
                      <w:t xml:space="preserve"> </w:t>
                    </w:r>
                    <w:r w:rsidR="003676B4">
                      <w:rPr>
                        <w:rFonts w:ascii="Arial" w:eastAsia="Arial" w:hAnsi="Arial" w:cs="Arial"/>
                        <w:spacing w:val="-1"/>
                        <w:sz w:val="20"/>
                        <w:szCs w:val="20"/>
                      </w:rPr>
                      <w:t>NOVEMBER 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6704" behindDoc="1" locked="0" layoutInCell="1" allowOverlap="1" wp14:anchorId="2C52AA0A" wp14:editId="7A520DFB">
              <wp:simplePos x="0" y="0"/>
              <wp:positionH relativeFrom="page">
                <wp:posOffset>895350</wp:posOffset>
              </wp:positionH>
              <wp:positionV relativeFrom="page">
                <wp:posOffset>9438640</wp:posOffset>
              </wp:positionV>
              <wp:extent cx="5981700" cy="1270"/>
              <wp:effectExtent l="9525" t="8890" r="9525" b="8890"/>
              <wp:wrapNone/>
              <wp:docPr id="2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981700" cy="1270"/>
                        <a:chOff x="1410" y="14864"/>
                        <a:chExt cx="9420" cy="2"/>
                      </a:xfrm>
                    </wpg:grpSpPr>
                    <wps:wsp>
                      <wps:cNvPr id="3" name="Freeform 4"/>
                      <wps:cNvSpPr>
                        <a:spLocks/>
                      </wps:cNvSpPr>
                      <wps:spPr bwMode="auto">
                        <a:xfrm>
                          <a:off x="1410" y="14864"/>
                          <a:ext cx="9420" cy="2"/>
                        </a:xfrm>
                        <a:custGeom>
                          <a:avLst/>
                          <a:gdLst>
                            <a:gd name="T0" fmla="+- 0 1410 1410"/>
                            <a:gd name="T1" fmla="*/ T0 w 9420"/>
                            <a:gd name="T2" fmla="+- 0 10830 1410"/>
                            <a:gd name="T3" fmla="*/ T2 w 94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420">
                              <a:moveTo>
                                <a:pt x="0" y="0"/>
                              </a:moveTo>
                              <a:lnTo>
                                <a:pt x="9420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40A8EE2" id="Group 3" o:spid="_x0000_s1026" style="position:absolute;margin-left:70.5pt;margin-top:743.2pt;width:471pt;height:.1pt;z-index:-251659776;mso-position-horizontal-relative:page;mso-position-vertical-relative:page" coordorigin="1410,14864" coordsize="94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">
              <v:shape id="Freeform 4" o:spid="_x0000_s1027" style="position:absolute;left:1410;top:14864;width:9420;height:2;visibility:visible;mso-wrap-style:square;v-text-anchor:top" coordsize="94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bNZwsMA&#10;AADaAAAADwAAAGRycy9kb3ducmV2LnhtbESPQWsCMRSE7wX/Q3iFXopmq1hkNYpYhF6KaKVeH5tn&#10;snTzsiaprv/eCEKPw8x8w8wWnWvEmUKsPSt4GxQgiCuvazYK9t/r/gRETMgaG8+k4EoRFvPe0wxL&#10;7S+8pfMuGZEhHEtUYFNqSyljZclhHPiWOHtHHxymLIOROuAlw10jh0XxLh3WnBcstrSyVP3u/pyC&#10;ZvthD6fxaP21fzWb63jy0wYzVOrluVtOQSTq0n/40f7UCkZwv5JvgJz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bNZwsMAAADaAAAADwAAAAAAAAAAAAAAAACYAgAAZHJzL2Rv&#10;d25yZXYueG1sUEsFBgAAAAAEAAQA9QAAAIgDAAAAAA==&#10;" path="m,l9420,e" filled="f" strokeweight=".58pt">
                <v:path arrowok="t" o:connecttype="custom" o:connectlocs="0,0;9420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8EF59E9" wp14:editId="5158FFB5">
              <wp:simplePos x="0" y="0"/>
              <wp:positionH relativeFrom="page">
                <wp:posOffset>6761480</wp:posOffset>
              </wp:positionH>
              <wp:positionV relativeFrom="page">
                <wp:posOffset>9438005</wp:posOffset>
              </wp:positionV>
              <wp:extent cx="121285" cy="152400"/>
              <wp:effectExtent l="0" t="0" r="3810" b="127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28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7BD545" w14:textId="77777777" w:rsidR="00EE1E5F" w:rsidRDefault="00F3787D">
                          <w:pPr>
                            <w:spacing w:after="0" w:line="225" w:lineRule="exact"/>
                            <w:ind w:left="40" w:right="-2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 w:rsidR="00EE1E5F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80F1D">
                            <w:rPr>
                              <w:rFonts w:ascii="Arial" w:eastAsia="Arial" w:hAnsi="Arial" w:cs="Arial"/>
                              <w:noProof/>
                              <w:sz w:val="20"/>
                              <w:szCs w:val="20"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EF59E9" id="Text Box 2" o:spid="_x0000_s1027" type="#_x0000_t202" style="position:absolute;margin-left:532.4pt;margin-top:743.15pt;width:9.55pt;height:1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" filled="f" stroked="f">
              <v:textbox inset="0,0,0,0">
                <w:txbxContent>
                  <w:p w14:paraId="6B7BD545" w14:textId="77777777" w:rsidR="00EE1E5F" w:rsidRDefault="00F3787D">
                    <w:pPr>
                      <w:spacing w:after="0" w:line="225" w:lineRule="exact"/>
                      <w:ind w:left="40" w:right="-2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 w:rsidR="00EE1E5F">
                      <w:rPr>
                        <w:rFonts w:ascii="Arial" w:eastAsia="Arial" w:hAnsi="Arial" w:cs="Arial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680F1D">
                      <w:rPr>
                        <w:rFonts w:ascii="Arial" w:eastAsia="Arial" w:hAnsi="Arial" w:cs="Arial"/>
                        <w:noProof/>
                        <w:sz w:val="20"/>
                        <w:szCs w:val="20"/>
                      </w:rPr>
                      <w:t>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C0390" w14:textId="77777777" w:rsidR="00C36906" w:rsidRDefault="00C36906" w:rsidP="008A0442">
      <w:pPr>
        <w:spacing w:after="0" w:line="240" w:lineRule="auto"/>
      </w:pPr>
      <w:r>
        <w:separator/>
      </w:r>
    </w:p>
  </w:footnote>
  <w:footnote w:type="continuationSeparator" w:id="0">
    <w:p w14:paraId="23554AAD" w14:textId="77777777" w:rsidR="00C36906" w:rsidRDefault="00C36906" w:rsidP="008A04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29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950"/>
      <w:gridCol w:w="1710"/>
      <w:gridCol w:w="2088"/>
    </w:tblGrid>
    <w:tr w:rsidR="00A801A7" w14:paraId="2F720E73" w14:textId="77777777" w:rsidTr="00252A6A">
      <w:trPr>
        <w:trHeight w:hRule="exact" w:val="630"/>
      </w:trPr>
      <w:tc>
        <w:tcPr>
          <w:tcW w:w="495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3B6161C7" w14:textId="77777777" w:rsidR="00A801A7" w:rsidRDefault="00A801A7" w:rsidP="00A801A7">
          <w:pPr>
            <w:spacing w:before="30" w:after="0" w:line="240" w:lineRule="auto"/>
            <w:ind w:left="102" w:right="121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DE</w:t>
          </w:r>
          <w:r>
            <w:rPr>
              <w:rFonts w:ascii="Arial" w:eastAsia="Arial" w:hAnsi="Arial" w:cs="Arial"/>
              <w:b/>
              <w:bCs/>
              <w:spacing w:val="1"/>
              <w:sz w:val="24"/>
              <w:szCs w:val="24"/>
            </w:rPr>
            <w:t>P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ART</w:t>
          </w:r>
          <w:r>
            <w:rPr>
              <w:rFonts w:ascii="Arial" w:eastAsia="Arial" w:hAnsi="Arial" w:cs="Arial"/>
              <w:b/>
              <w:bCs/>
              <w:spacing w:val="2"/>
              <w:sz w:val="24"/>
              <w:szCs w:val="24"/>
            </w:rPr>
            <w:t>M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ENT OF HUMAN SERVICES FAMILY INVESTMENT ADMINISTRATION</w:t>
          </w:r>
        </w:p>
      </w:tc>
      <w:tc>
        <w:tcPr>
          <w:tcW w:w="3798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21F0D6ED" w14:textId="77777777" w:rsidR="00A801A7" w:rsidRDefault="00A801A7" w:rsidP="00A801A7">
          <w:pPr>
            <w:spacing w:before="30" w:after="0" w:line="240" w:lineRule="auto"/>
            <w:ind w:left="653" w:right="579" w:hanging="13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PUBLIC ASSISTANCE TO ADUL</w:t>
          </w:r>
          <w:r>
            <w:rPr>
              <w:rFonts w:ascii="Arial" w:eastAsia="Arial" w:hAnsi="Arial" w:cs="Arial"/>
              <w:b/>
              <w:bCs/>
              <w:spacing w:val="1"/>
              <w:sz w:val="24"/>
              <w:szCs w:val="24"/>
            </w:rPr>
            <w:t>T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S MANUAL</w:t>
          </w:r>
        </w:p>
      </w:tc>
    </w:tr>
    <w:tr w:rsidR="00A801A7" w14:paraId="3DC3A6E2" w14:textId="77777777" w:rsidTr="00252A6A">
      <w:trPr>
        <w:trHeight w:hRule="exact" w:val="286"/>
      </w:trPr>
      <w:tc>
        <w:tcPr>
          <w:tcW w:w="4950" w:type="dxa"/>
          <w:vMerge w:val="restart"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</w:tcPr>
        <w:p w14:paraId="45A12F23" w14:textId="77777777" w:rsidR="00A801A7" w:rsidRDefault="00A801A7" w:rsidP="00A801A7">
          <w:pPr>
            <w:spacing w:before="10" w:after="0" w:line="130" w:lineRule="exact"/>
            <w:rPr>
              <w:sz w:val="13"/>
              <w:szCs w:val="13"/>
            </w:rPr>
          </w:pPr>
        </w:p>
        <w:p w14:paraId="539A37FE" w14:textId="77777777" w:rsidR="00A801A7" w:rsidRDefault="00A801A7" w:rsidP="00A801A7">
          <w:pPr>
            <w:spacing w:after="0" w:line="240" w:lineRule="auto"/>
            <w:ind w:left="1396" w:right="94" w:hanging="1241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REDET</w:t>
          </w:r>
          <w:r>
            <w:rPr>
              <w:rFonts w:ascii="Arial" w:eastAsia="Arial" w:hAnsi="Arial" w:cs="Arial"/>
              <w:b/>
              <w:bCs/>
              <w:spacing w:val="1"/>
              <w:sz w:val="24"/>
              <w:szCs w:val="24"/>
            </w:rPr>
            <w:t>E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RMINATION, INTERIM CHANGE, AD</w:t>
          </w:r>
          <w:r>
            <w:rPr>
              <w:rFonts w:ascii="Arial" w:eastAsia="Arial" w:hAnsi="Arial" w:cs="Arial"/>
              <w:b/>
              <w:bCs/>
              <w:spacing w:val="1"/>
              <w:sz w:val="24"/>
              <w:szCs w:val="24"/>
            </w:rPr>
            <w:t>V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ER</w:t>
          </w:r>
          <w:r>
            <w:rPr>
              <w:rFonts w:ascii="Arial" w:eastAsia="Arial" w:hAnsi="Arial" w:cs="Arial"/>
              <w:b/>
              <w:bCs/>
              <w:spacing w:val="1"/>
              <w:sz w:val="24"/>
              <w:szCs w:val="24"/>
            </w:rPr>
            <w:t>S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E ACTION</w:t>
          </w:r>
        </w:p>
      </w:tc>
      <w:tc>
        <w:tcPr>
          <w:tcW w:w="1710" w:type="dxa"/>
          <w:vMerge w:val="restart"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</w:tcPr>
        <w:p w14:paraId="5E62E2CA" w14:textId="77777777" w:rsidR="00A801A7" w:rsidRDefault="00A801A7" w:rsidP="00A801A7">
          <w:pPr>
            <w:spacing w:before="18" w:after="0" w:line="260" w:lineRule="exact"/>
            <w:rPr>
              <w:sz w:val="26"/>
              <w:szCs w:val="26"/>
            </w:rPr>
          </w:pPr>
        </w:p>
        <w:p w14:paraId="12A33F38" w14:textId="77777777" w:rsidR="00A801A7" w:rsidRDefault="00A801A7" w:rsidP="00A801A7">
          <w:pPr>
            <w:spacing w:after="0" w:line="240" w:lineRule="auto"/>
            <w:ind w:left="183" w:right="-20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Section 700</w:t>
          </w:r>
        </w:p>
      </w:tc>
      <w:tc>
        <w:tcPr>
          <w:tcW w:w="208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1BBD0709" w14:textId="77777777" w:rsidR="00A801A7" w:rsidRDefault="00A801A7" w:rsidP="00A801A7">
          <w:pPr>
            <w:spacing w:after="0" w:line="273" w:lineRule="exact"/>
            <w:ind w:left="405" w:right="-20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07.03.07.10</w:t>
          </w:r>
        </w:p>
      </w:tc>
    </w:tr>
    <w:tr w:rsidR="00A801A7" w14:paraId="395AFB2B" w14:textId="77777777" w:rsidTr="00252A6A">
      <w:trPr>
        <w:trHeight w:hRule="exact" w:val="287"/>
      </w:trPr>
      <w:tc>
        <w:tcPr>
          <w:tcW w:w="4950" w:type="dxa"/>
          <w:vMerge/>
          <w:tcBorders>
            <w:left w:val="single" w:sz="4" w:space="0" w:color="000000"/>
            <w:right w:val="single" w:sz="4" w:space="0" w:color="000000"/>
          </w:tcBorders>
        </w:tcPr>
        <w:p w14:paraId="15E5F1F0" w14:textId="77777777" w:rsidR="00A801A7" w:rsidRDefault="00A801A7" w:rsidP="00A801A7"/>
      </w:tc>
      <w:tc>
        <w:tcPr>
          <w:tcW w:w="1710" w:type="dxa"/>
          <w:vMerge/>
          <w:tcBorders>
            <w:left w:val="single" w:sz="4" w:space="0" w:color="000000"/>
            <w:right w:val="single" w:sz="4" w:space="0" w:color="000000"/>
          </w:tcBorders>
        </w:tcPr>
        <w:p w14:paraId="317F42C1" w14:textId="77777777" w:rsidR="00A801A7" w:rsidRDefault="00A801A7" w:rsidP="00A801A7"/>
      </w:tc>
      <w:tc>
        <w:tcPr>
          <w:tcW w:w="208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7A30B349" w14:textId="77777777" w:rsidR="00A801A7" w:rsidRDefault="00A801A7" w:rsidP="00A801A7">
          <w:pPr>
            <w:spacing w:after="0" w:line="273" w:lineRule="exact"/>
            <w:ind w:left="405" w:right="-20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07.03.07.11</w:t>
          </w:r>
        </w:p>
      </w:tc>
    </w:tr>
    <w:tr w:rsidR="00A801A7" w14:paraId="6D16FEE8" w14:textId="77777777" w:rsidTr="00252A6A">
      <w:trPr>
        <w:trHeight w:hRule="exact" w:val="286"/>
      </w:trPr>
      <w:tc>
        <w:tcPr>
          <w:tcW w:w="4950" w:type="dxa"/>
          <w:vMerge/>
          <w:tcBorders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72628001" w14:textId="77777777" w:rsidR="00A801A7" w:rsidRDefault="00A801A7" w:rsidP="00A801A7"/>
      </w:tc>
      <w:tc>
        <w:tcPr>
          <w:tcW w:w="1710" w:type="dxa"/>
          <w:vMerge/>
          <w:tcBorders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47D588F8" w14:textId="77777777" w:rsidR="00A801A7" w:rsidRDefault="00A801A7" w:rsidP="00A801A7"/>
      </w:tc>
      <w:tc>
        <w:tcPr>
          <w:tcW w:w="208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65F46D6E" w14:textId="77777777" w:rsidR="00A801A7" w:rsidRDefault="00A801A7" w:rsidP="00A801A7">
          <w:pPr>
            <w:spacing w:after="0" w:line="273" w:lineRule="exact"/>
            <w:ind w:left="405" w:right="-20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07.03.07.12</w:t>
          </w:r>
        </w:p>
      </w:tc>
    </w:tr>
  </w:tbl>
  <w:p w14:paraId="263E0457" w14:textId="77777777" w:rsidR="00A801A7" w:rsidRDefault="00A801A7" w:rsidP="00A801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160F"/>
    <w:multiLevelType w:val="hybridMultilevel"/>
    <w:tmpl w:val="BB30A7C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B34F7"/>
    <w:multiLevelType w:val="hybridMultilevel"/>
    <w:tmpl w:val="BB30A7C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CC7A86"/>
    <w:multiLevelType w:val="hybridMultilevel"/>
    <w:tmpl w:val="677A269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5367EC"/>
    <w:multiLevelType w:val="hybridMultilevel"/>
    <w:tmpl w:val="426C9146"/>
    <w:lvl w:ilvl="0" w:tplc="04090019">
      <w:start w:val="1"/>
      <w:numFmt w:val="lowerLetter"/>
      <w:lvlText w:val="%1."/>
      <w:lvlJc w:val="left"/>
      <w:pPr>
        <w:ind w:left="1580" w:hanging="360"/>
      </w:pPr>
    </w:lvl>
    <w:lvl w:ilvl="1" w:tplc="04090019" w:tentative="1">
      <w:start w:val="1"/>
      <w:numFmt w:val="lowerLetter"/>
      <w:lvlText w:val="%2."/>
      <w:lvlJc w:val="left"/>
      <w:pPr>
        <w:ind w:left="2300" w:hanging="360"/>
      </w:pPr>
    </w:lvl>
    <w:lvl w:ilvl="2" w:tplc="0409001B" w:tentative="1">
      <w:start w:val="1"/>
      <w:numFmt w:val="lowerRoman"/>
      <w:lvlText w:val="%3."/>
      <w:lvlJc w:val="right"/>
      <w:pPr>
        <w:ind w:left="3020" w:hanging="180"/>
      </w:pPr>
    </w:lvl>
    <w:lvl w:ilvl="3" w:tplc="0409000F" w:tentative="1">
      <w:start w:val="1"/>
      <w:numFmt w:val="decimal"/>
      <w:lvlText w:val="%4."/>
      <w:lvlJc w:val="left"/>
      <w:pPr>
        <w:ind w:left="3740" w:hanging="360"/>
      </w:pPr>
    </w:lvl>
    <w:lvl w:ilvl="4" w:tplc="04090019" w:tentative="1">
      <w:start w:val="1"/>
      <w:numFmt w:val="lowerLetter"/>
      <w:lvlText w:val="%5."/>
      <w:lvlJc w:val="left"/>
      <w:pPr>
        <w:ind w:left="4460" w:hanging="360"/>
      </w:pPr>
    </w:lvl>
    <w:lvl w:ilvl="5" w:tplc="0409001B" w:tentative="1">
      <w:start w:val="1"/>
      <w:numFmt w:val="lowerRoman"/>
      <w:lvlText w:val="%6."/>
      <w:lvlJc w:val="right"/>
      <w:pPr>
        <w:ind w:left="5180" w:hanging="180"/>
      </w:pPr>
    </w:lvl>
    <w:lvl w:ilvl="6" w:tplc="0409000F" w:tentative="1">
      <w:start w:val="1"/>
      <w:numFmt w:val="decimal"/>
      <w:lvlText w:val="%7."/>
      <w:lvlJc w:val="left"/>
      <w:pPr>
        <w:ind w:left="5900" w:hanging="360"/>
      </w:pPr>
    </w:lvl>
    <w:lvl w:ilvl="7" w:tplc="04090019" w:tentative="1">
      <w:start w:val="1"/>
      <w:numFmt w:val="lowerLetter"/>
      <w:lvlText w:val="%8."/>
      <w:lvlJc w:val="left"/>
      <w:pPr>
        <w:ind w:left="6620" w:hanging="360"/>
      </w:pPr>
    </w:lvl>
    <w:lvl w:ilvl="8" w:tplc="0409001B" w:tentative="1">
      <w:start w:val="1"/>
      <w:numFmt w:val="lowerRoman"/>
      <w:lvlText w:val="%9."/>
      <w:lvlJc w:val="right"/>
      <w:pPr>
        <w:ind w:left="7340" w:hanging="180"/>
      </w:pPr>
    </w:lvl>
  </w:abstractNum>
  <w:abstractNum w:abstractNumId="4" w15:restartNumberingAfterBreak="0">
    <w:nsid w:val="34071C18"/>
    <w:multiLevelType w:val="hybridMultilevel"/>
    <w:tmpl w:val="DDC690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973243"/>
    <w:multiLevelType w:val="hybridMultilevel"/>
    <w:tmpl w:val="DF5EC5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A2B85"/>
    <w:multiLevelType w:val="hybridMultilevel"/>
    <w:tmpl w:val="6D6EB1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0D2A1C"/>
    <w:multiLevelType w:val="hybridMultilevel"/>
    <w:tmpl w:val="254C3CB2"/>
    <w:lvl w:ilvl="0" w:tplc="E214C1C4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6A75B1"/>
    <w:multiLevelType w:val="hybridMultilevel"/>
    <w:tmpl w:val="A43E7A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CA58EB"/>
    <w:multiLevelType w:val="hybridMultilevel"/>
    <w:tmpl w:val="0032FBA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C2554"/>
    <w:multiLevelType w:val="hybridMultilevel"/>
    <w:tmpl w:val="60261F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855630"/>
    <w:multiLevelType w:val="hybridMultilevel"/>
    <w:tmpl w:val="7C148C52"/>
    <w:lvl w:ilvl="0" w:tplc="04090019">
      <w:start w:val="1"/>
      <w:numFmt w:val="lowerLetter"/>
      <w:lvlText w:val="%1."/>
      <w:lvlJc w:val="left"/>
      <w:pPr>
        <w:ind w:left="1580" w:hanging="360"/>
      </w:pPr>
    </w:lvl>
    <w:lvl w:ilvl="1" w:tplc="04090019" w:tentative="1">
      <w:start w:val="1"/>
      <w:numFmt w:val="lowerLetter"/>
      <w:lvlText w:val="%2."/>
      <w:lvlJc w:val="left"/>
      <w:pPr>
        <w:ind w:left="2300" w:hanging="360"/>
      </w:pPr>
    </w:lvl>
    <w:lvl w:ilvl="2" w:tplc="0409001B" w:tentative="1">
      <w:start w:val="1"/>
      <w:numFmt w:val="lowerRoman"/>
      <w:lvlText w:val="%3."/>
      <w:lvlJc w:val="right"/>
      <w:pPr>
        <w:ind w:left="3020" w:hanging="180"/>
      </w:pPr>
    </w:lvl>
    <w:lvl w:ilvl="3" w:tplc="0409000F" w:tentative="1">
      <w:start w:val="1"/>
      <w:numFmt w:val="decimal"/>
      <w:lvlText w:val="%4."/>
      <w:lvlJc w:val="left"/>
      <w:pPr>
        <w:ind w:left="3740" w:hanging="360"/>
      </w:pPr>
    </w:lvl>
    <w:lvl w:ilvl="4" w:tplc="04090019" w:tentative="1">
      <w:start w:val="1"/>
      <w:numFmt w:val="lowerLetter"/>
      <w:lvlText w:val="%5."/>
      <w:lvlJc w:val="left"/>
      <w:pPr>
        <w:ind w:left="4460" w:hanging="360"/>
      </w:pPr>
    </w:lvl>
    <w:lvl w:ilvl="5" w:tplc="0409001B" w:tentative="1">
      <w:start w:val="1"/>
      <w:numFmt w:val="lowerRoman"/>
      <w:lvlText w:val="%6."/>
      <w:lvlJc w:val="right"/>
      <w:pPr>
        <w:ind w:left="5180" w:hanging="180"/>
      </w:pPr>
    </w:lvl>
    <w:lvl w:ilvl="6" w:tplc="0409000F" w:tentative="1">
      <w:start w:val="1"/>
      <w:numFmt w:val="decimal"/>
      <w:lvlText w:val="%7."/>
      <w:lvlJc w:val="left"/>
      <w:pPr>
        <w:ind w:left="5900" w:hanging="360"/>
      </w:pPr>
    </w:lvl>
    <w:lvl w:ilvl="7" w:tplc="04090019" w:tentative="1">
      <w:start w:val="1"/>
      <w:numFmt w:val="lowerLetter"/>
      <w:lvlText w:val="%8."/>
      <w:lvlJc w:val="left"/>
      <w:pPr>
        <w:ind w:left="6620" w:hanging="360"/>
      </w:pPr>
    </w:lvl>
    <w:lvl w:ilvl="8" w:tplc="0409001B" w:tentative="1">
      <w:start w:val="1"/>
      <w:numFmt w:val="lowerRoman"/>
      <w:lvlText w:val="%9."/>
      <w:lvlJc w:val="right"/>
      <w:pPr>
        <w:ind w:left="7340" w:hanging="180"/>
      </w:pPr>
    </w:lvl>
  </w:abstractNum>
  <w:abstractNum w:abstractNumId="12" w15:restartNumberingAfterBreak="0">
    <w:nsid w:val="6F945A87"/>
    <w:multiLevelType w:val="hybridMultilevel"/>
    <w:tmpl w:val="6AD00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C82886"/>
    <w:multiLevelType w:val="hybridMultilevel"/>
    <w:tmpl w:val="ACACB9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2"/>
  </w:num>
  <w:num w:numId="4">
    <w:abstractNumId w:val="13"/>
  </w:num>
  <w:num w:numId="5">
    <w:abstractNumId w:val="4"/>
  </w:num>
  <w:num w:numId="6">
    <w:abstractNumId w:val="1"/>
  </w:num>
  <w:num w:numId="7">
    <w:abstractNumId w:val="3"/>
  </w:num>
  <w:num w:numId="8">
    <w:abstractNumId w:val="11"/>
  </w:num>
  <w:num w:numId="9">
    <w:abstractNumId w:val="9"/>
  </w:num>
  <w:num w:numId="10">
    <w:abstractNumId w:val="0"/>
  </w:num>
  <w:num w:numId="11">
    <w:abstractNumId w:val="7"/>
  </w:num>
  <w:num w:numId="12">
    <w:abstractNumId w:val="6"/>
  </w:num>
  <w:num w:numId="13">
    <w:abstractNumId w:val="5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Dc1NDMzsrS0sDRW0lEKTi0uzszPAykwqgUA5NoYhiwAAAA="/>
  </w:docVars>
  <w:rsids>
    <w:rsidRoot w:val="008A0442"/>
    <w:rsid w:val="00011E20"/>
    <w:rsid w:val="000265B6"/>
    <w:rsid w:val="000713BC"/>
    <w:rsid w:val="00074D12"/>
    <w:rsid w:val="000F2873"/>
    <w:rsid w:val="00220268"/>
    <w:rsid w:val="00335F45"/>
    <w:rsid w:val="003676B4"/>
    <w:rsid w:val="00376643"/>
    <w:rsid w:val="003A7DB0"/>
    <w:rsid w:val="00426D19"/>
    <w:rsid w:val="004A49BB"/>
    <w:rsid w:val="005031F9"/>
    <w:rsid w:val="005342BC"/>
    <w:rsid w:val="005D708E"/>
    <w:rsid w:val="005F18E1"/>
    <w:rsid w:val="00665DA5"/>
    <w:rsid w:val="00680F1D"/>
    <w:rsid w:val="00750E82"/>
    <w:rsid w:val="007E4A62"/>
    <w:rsid w:val="008A0442"/>
    <w:rsid w:val="009C3D4A"/>
    <w:rsid w:val="00A54E3E"/>
    <w:rsid w:val="00A801A7"/>
    <w:rsid w:val="00B72CBF"/>
    <w:rsid w:val="00BE47E0"/>
    <w:rsid w:val="00C36906"/>
    <w:rsid w:val="00C64B79"/>
    <w:rsid w:val="00CC4251"/>
    <w:rsid w:val="00CE37A6"/>
    <w:rsid w:val="00E110E3"/>
    <w:rsid w:val="00E13DAC"/>
    <w:rsid w:val="00EE1E5F"/>
    <w:rsid w:val="00F37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5294EC"/>
  <w15:docId w15:val="{69FA2155-29AB-47DF-95A4-651621429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A7D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7D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7D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7D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7D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7D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7D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A7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7DB0"/>
  </w:style>
  <w:style w:type="paragraph" w:styleId="Footer">
    <w:name w:val="footer"/>
    <w:basedOn w:val="Normal"/>
    <w:link w:val="FooterChar"/>
    <w:uiPriority w:val="99"/>
    <w:unhideWhenUsed/>
    <w:rsid w:val="003A7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7DB0"/>
  </w:style>
  <w:style w:type="paragraph" w:styleId="NoSpacing">
    <w:name w:val="No Spacing"/>
    <w:uiPriority w:val="1"/>
    <w:qFormat/>
    <w:rsid w:val="005342B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342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558</Words>
  <Characters>8881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AA Section 700  Redet, Adverse Action, Interim Change.doc</vt:lpstr>
    </vt:vector>
  </TitlesOfParts>
  <Company/>
  <LinksUpToDate>false</LinksUpToDate>
  <CharactersWithSpaces>10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AA Section 700  Redet, Adverse Action, Interim Change.doc</dc:title>
  <dc:creator>jfowler</dc:creator>
  <cp:lastModifiedBy>CTennill</cp:lastModifiedBy>
  <cp:revision>2</cp:revision>
  <dcterms:created xsi:type="dcterms:W3CDTF">2023-01-25T16:35:00Z</dcterms:created>
  <dcterms:modified xsi:type="dcterms:W3CDTF">2023-01-25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2-19T00:00:00Z</vt:filetime>
  </property>
  <property fmtid="{D5CDD505-2E9C-101B-9397-08002B2CF9AE}" pid="3" name="LastSaved">
    <vt:filetime>2016-09-21T00:00:00Z</vt:filetime>
  </property>
</Properties>
</file>